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6BAD91" w14:textId="77777777" w:rsidR="00306710" w:rsidRDefault="009F46A5">
      <w:r w:rsidRPr="00922FAA">
        <w:rPr>
          <w:noProof/>
        </w:rPr>
        <w:drawing>
          <wp:anchor distT="0" distB="0" distL="114300" distR="114300" simplePos="0" relativeHeight="251659264" behindDoc="0" locked="0" layoutInCell="1" allowOverlap="1" wp14:anchorId="28A7903B" wp14:editId="3F54FC41">
            <wp:simplePos x="0" y="0"/>
            <wp:positionH relativeFrom="column">
              <wp:posOffset>4966335</wp:posOffset>
            </wp:positionH>
            <wp:positionV relativeFrom="paragraph">
              <wp:posOffset>-568960</wp:posOffset>
            </wp:positionV>
            <wp:extent cx="1896110" cy="1071880"/>
            <wp:effectExtent l="0" t="0" r="8890" b="0"/>
            <wp:wrapTight wrapText="bothSides">
              <wp:wrapPolygon edited="0">
                <wp:start x="0" y="0"/>
                <wp:lineTo x="0" y="20986"/>
                <wp:lineTo x="21412" y="20986"/>
                <wp:lineTo x="21412" y="0"/>
                <wp:lineTo x="0" y="0"/>
              </wp:wrapPolygon>
            </wp:wrapTight>
            <wp:docPr id="1" name="Picture 1" descr="Macintosh HD:Users:glennkaufhold:Desktop:Logosfinal:FoundationGCFin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glennkaufhold:Desktop:Logosfinal:FoundationGCFinal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10" cy="107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00E2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5E14C4" wp14:editId="464F8429">
                <wp:simplePos x="0" y="0"/>
                <wp:positionH relativeFrom="column">
                  <wp:posOffset>-102870</wp:posOffset>
                </wp:positionH>
                <wp:positionV relativeFrom="paragraph">
                  <wp:posOffset>-273050</wp:posOffset>
                </wp:positionV>
                <wp:extent cx="4269105" cy="681990"/>
                <wp:effectExtent l="0" t="0" r="0" b="381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69105" cy="681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DF414" w14:textId="7D546C27" w:rsidR="00D30F70" w:rsidRPr="00D30F70" w:rsidRDefault="00D43064" w:rsidP="006656EE">
                            <w:pPr>
                              <w:pStyle w:val="Heading2"/>
                              <w:spacing w:before="0"/>
                              <w:rPr>
                                <w:rFonts w:ascii="Helvetica" w:hAnsi="Helvetic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" w:hAnsi="Helvetica"/>
                                <w:sz w:val="36"/>
                                <w:szCs w:val="36"/>
                              </w:rPr>
                              <w:t>2017-18</w:t>
                            </w:r>
                            <w:r w:rsidR="006656EE" w:rsidRPr="00D30F70">
                              <w:rPr>
                                <w:rFonts w:ascii="Helvetica" w:hAnsi="Helvetica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06999982" w14:textId="77777777" w:rsidR="006656EE" w:rsidRPr="006656EE" w:rsidRDefault="006656EE" w:rsidP="006656EE">
                            <w:pPr>
                              <w:pStyle w:val="Heading2"/>
                              <w:spacing w:before="0"/>
                              <w:rPr>
                                <w:sz w:val="36"/>
                                <w:szCs w:val="36"/>
                              </w:rPr>
                            </w:pPr>
                            <w:r w:rsidRPr="00D30F70">
                              <w:rPr>
                                <w:rFonts w:ascii="Helvetica" w:hAnsi="Helvetica"/>
                                <w:color w:val="00B050"/>
                                <w:sz w:val="36"/>
                                <w:szCs w:val="36"/>
                              </w:rPr>
                              <w:t>Innovation</w:t>
                            </w:r>
                            <w:r w:rsidR="00D30F70" w:rsidRPr="00D30F70">
                              <w:rPr>
                                <w:rFonts w:ascii="Helvetica" w:hAnsi="Helvetica"/>
                                <w:color w:val="00B050"/>
                                <w:sz w:val="36"/>
                                <w:szCs w:val="36"/>
                              </w:rPr>
                              <w:t xml:space="preserve"> in Student Success</w:t>
                            </w:r>
                            <w:r w:rsidR="009F46A5">
                              <w:rPr>
                                <w:rFonts w:ascii="Helvetica" w:hAnsi="Helvetica"/>
                                <w:color w:val="00B050"/>
                                <w:sz w:val="36"/>
                                <w:szCs w:val="36"/>
                              </w:rPr>
                              <w:t xml:space="preserve"> Grant</w:t>
                            </w:r>
                            <w:r w:rsidRPr="009F3730">
                              <w:rPr>
                                <w:color w:val="00B050"/>
                                <w:sz w:val="36"/>
                                <w:szCs w:val="36"/>
                              </w:rPr>
                              <w:t xml:space="preserve"> Grants</w:t>
                            </w:r>
                          </w:p>
                          <w:p w14:paraId="4DA2B577" w14:textId="77777777" w:rsidR="006656EE" w:rsidRDefault="006656EE" w:rsidP="006656EE">
                            <w:pPr>
                              <w:pStyle w:val="Heading2"/>
                              <w:spacing w:before="0"/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5E14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1pt;margin-top:-21.5pt;width:336.15pt;height:53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lI3uAIAALwFAAAOAAAAZHJzL2Uyb0RvYy54bWysVFtv2jAUfp+0/2D5nSZBQEvUUKVUTJNQ&#10;W41OfTaOXaImPp5tIGzaf9+xkwDr9tJpL4l9/J3bdy7XN01dkZ0wtgSV0eQipkQoDkWpXjL69Wkx&#10;uKLEOqYKVoESGT0IS29mHz9c73UqhrCBqhCGoBFl073O6MY5nUaR5RtRM3sBWih8lGBq5vBqXqLC&#10;sD1ar6toGMeTaA+m0Aa4sBald+0jnQX7UgruHqS0wpEqoxibC18Tvmv/jWbXLH0xTG9K3oXB/iGK&#10;mpUKnR5N3THHyNaUf5iqS27AgnQXHOoIpCy5CDlgNkn8JpvVhmkRckFyrD7SZP+fWX6/ezSkLDI6&#10;pESxGkv0JBpHbqEhQ8/OXtsUQSuNMNegGKscMrV6CfzVIiQ6w7QKFtGejUaa2v8xT4KKWIDDkXTv&#10;haNwNJxMk3hMCce3yVUynYaqRCdtbaz7JKAm/pBRg0UNEbDd0jrvn6U9xDtTsCirKhS2Ur8JENhK&#10;ROiMVpulGAkePdLHFKr2Yz6+HOaX4+lgko+TwSiJrwZ5Hg8Hd4s8zuPRYj4d3f70/KDNXj/w0Kbu&#10;GbHuUAlvtVJfhESOAwNeELpbzCtDdgz7knEulEs6awHtURKzeI9ihw95hPzeo9wyghrBMyh3VK5L&#10;BaatuB/KU9jFax+ybPFdJ3R5ewpcs26QI39cQ3HAFjLQjqDVfFFiOZfMukdmcOawOXCPuAf8yAr2&#10;GYXuRMkGzPe/yT0eRwFfKdnjDGfUftsyIyipPisckmkyGvmhD5cRVhQv5vxlff6itvUcsBwJbizN&#10;w9HjXdUfpYH6GddN7r3iE1McfWfU9ce5azcLrisu8jyAcMw1c0u10ryfHN+sT80zM7rraIcddA/9&#10;tLP0TWO3WF8YBfnWgSxD159Y7YjHFRH6sVtnfged3wPqtHRnvwAAAP//AwBQSwMEFAAGAAgAAAAh&#10;AGQYybbeAAAACgEAAA8AAABkcnMvZG93bnJldi54bWxMj8FOwzAQRO9I/IO1lbi1TkqIUIhTIaQK&#10;hLiQ9gPc2I2jxOsotpPA17Oc4DajfZqdKQ+rHdisJ985FJDuEmAaG6c6bAWcT8ftIzAfJCo5ONQC&#10;vrSHQ3V7U8pCuQU/9VyHllEI+kIKMCGMBee+MdpKv3OjRrpd3WRlIDu1XE1yoXA78H2S5NzKDumD&#10;kaN+Mbrp62gFHOPrm52/eRzf62ZBM/bx/NELcbdZn5+ABb2GPxh+61N1qKjTxUVUng0Ctmm+J5RE&#10;dk+jiMgf8hTYhUSWAa9K/n9C9QMAAP//AwBQSwECLQAUAAYACAAAACEAtoM4kv4AAADhAQAAEwAA&#10;AAAAAAAAAAAAAAAAAAAAW0NvbnRlbnRfVHlwZXNdLnhtbFBLAQItABQABgAIAAAAIQA4/SH/1gAA&#10;AJQBAAALAAAAAAAAAAAAAAAAAC8BAABfcmVscy8ucmVsc1BLAQItABQABgAIAAAAIQAAslI3uAIA&#10;ALwFAAAOAAAAAAAAAAAAAAAAAC4CAABkcnMvZTJvRG9jLnhtbFBLAQItABQABgAIAAAAIQBkGMm2&#10;3gAAAAoBAAAPAAAAAAAAAAAAAAAAABIFAABkcnMvZG93bnJldi54bWxQSwUGAAAAAAQABADzAAAA&#10;HQYAAAAA&#10;" filled="f" stroked="f">
                <v:path arrowok="t"/>
                <v:textbox>
                  <w:txbxContent>
                    <w:p w14:paraId="614DF414" w14:textId="7D546C27" w:rsidR="00D30F70" w:rsidRPr="00D30F70" w:rsidRDefault="00D43064" w:rsidP="006656EE">
                      <w:pPr>
                        <w:pStyle w:val="Heading2"/>
                        <w:spacing w:before="0"/>
                        <w:rPr>
                          <w:rFonts w:ascii="Helvetica" w:hAnsi="Helvetica"/>
                          <w:sz w:val="36"/>
                          <w:szCs w:val="36"/>
                        </w:rPr>
                      </w:pPr>
                      <w:r>
                        <w:rPr>
                          <w:rFonts w:ascii="Helvetica" w:hAnsi="Helvetica"/>
                          <w:sz w:val="36"/>
                          <w:szCs w:val="36"/>
                        </w:rPr>
                        <w:t>2017-18</w:t>
                      </w:r>
                      <w:r w:rsidR="006656EE" w:rsidRPr="00D30F70">
                        <w:rPr>
                          <w:rFonts w:ascii="Helvetica" w:hAnsi="Helvetica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06999982" w14:textId="77777777" w:rsidR="006656EE" w:rsidRPr="006656EE" w:rsidRDefault="006656EE" w:rsidP="006656EE">
                      <w:pPr>
                        <w:pStyle w:val="Heading2"/>
                        <w:spacing w:before="0"/>
                        <w:rPr>
                          <w:sz w:val="36"/>
                          <w:szCs w:val="36"/>
                        </w:rPr>
                      </w:pPr>
                      <w:r w:rsidRPr="00D30F70">
                        <w:rPr>
                          <w:rFonts w:ascii="Helvetica" w:hAnsi="Helvetica"/>
                          <w:color w:val="00B050"/>
                          <w:sz w:val="36"/>
                          <w:szCs w:val="36"/>
                        </w:rPr>
                        <w:t>Innovation</w:t>
                      </w:r>
                      <w:r w:rsidR="00D30F70" w:rsidRPr="00D30F70">
                        <w:rPr>
                          <w:rFonts w:ascii="Helvetica" w:hAnsi="Helvetica"/>
                          <w:color w:val="00B050"/>
                          <w:sz w:val="36"/>
                          <w:szCs w:val="36"/>
                        </w:rPr>
                        <w:t xml:space="preserve"> in Student Success</w:t>
                      </w:r>
                      <w:r w:rsidR="009F46A5">
                        <w:rPr>
                          <w:rFonts w:ascii="Helvetica" w:hAnsi="Helvetica"/>
                          <w:color w:val="00B050"/>
                          <w:sz w:val="36"/>
                          <w:szCs w:val="36"/>
                        </w:rPr>
                        <w:t xml:space="preserve"> Grant</w:t>
                      </w:r>
                      <w:r w:rsidRPr="009F3730">
                        <w:rPr>
                          <w:color w:val="00B050"/>
                          <w:sz w:val="36"/>
                          <w:szCs w:val="36"/>
                        </w:rPr>
                        <w:t xml:space="preserve"> Grants</w:t>
                      </w:r>
                    </w:p>
                    <w:p w14:paraId="4DA2B577" w14:textId="77777777" w:rsidR="006656EE" w:rsidRDefault="006656EE" w:rsidP="006656EE">
                      <w:pPr>
                        <w:pStyle w:val="Heading2"/>
                        <w:spacing w:before="0"/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EE7BC0" w14:textId="77777777" w:rsidR="00306710" w:rsidRDefault="00306710"/>
    <w:p w14:paraId="160E5A22" w14:textId="77777777" w:rsidR="009F46A5" w:rsidRDefault="009F46A5" w:rsidP="009F3730">
      <w:pPr>
        <w:rPr>
          <w:rFonts w:ascii="Helvetica" w:hAnsi="Helvetica"/>
        </w:rPr>
      </w:pPr>
    </w:p>
    <w:p w14:paraId="3FA4749D" w14:textId="77777777" w:rsidR="009F46A5" w:rsidRDefault="009F46A5" w:rsidP="009F3730">
      <w:pPr>
        <w:rPr>
          <w:rFonts w:ascii="Helvetica" w:hAnsi="Helvetica"/>
        </w:rPr>
      </w:pPr>
    </w:p>
    <w:p w14:paraId="231A6F99" w14:textId="77777777" w:rsidR="009F46A5" w:rsidRDefault="009F46A5" w:rsidP="009F3730">
      <w:pPr>
        <w:rPr>
          <w:rFonts w:ascii="Helvetica" w:hAnsi="Helvetica"/>
        </w:rPr>
      </w:pPr>
    </w:p>
    <w:p w14:paraId="4837FBC6" w14:textId="6A6DA726" w:rsidR="007743F9" w:rsidRDefault="00107736" w:rsidP="009F3730">
      <w:pPr>
        <w:rPr>
          <w:rFonts w:ascii="Helvetica" w:hAnsi="Helvetica"/>
        </w:rPr>
      </w:pPr>
      <w:r w:rsidRPr="007743F9">
        <w:rPr>
          <w:rFonts w:ascii="Helvetica" w:hAnsi="Helvetica"/>
        </w:rPr>
        <w:t xml:space="preserve">The Foundation for Grossmont &amp; Cuyamaca Colleges </w:t>
      </w:r>
      <w:r w:rsidR="00421560">
        <w:rPr>
          <w:rFonts w:ascii="Helvetica" w:hAnsi="Helvetica"/>
        </w:rPr>
        <w:t xml:space="preserve">(FGCC) </w:t>
      </w:r>
      <w:r w:rsidRPr="007743F9">
        <w:rPr>
          <w:rFonts w:ascii="Helvetica" w:hAnsi="Helvetica"/>
        </w:rPr>
        <w:t xml:space="preserve">is pleased to offer </w:t>
      </w:r>
      <w:r w:rsidR="006656EE" w:rsidRPr="007743F9">
        <w:rPr>
          <w:rFonts w:ascii="Helvetica" w:hAnsi="Helvetica"/>
        </w:rPr>
        <w:t xml:space="preserve">the first-ever </w:t>
      </w:r>
      <w:r w:rsidR="006656EE" w:rsidRPr="007743F9">
        <w:rPr>
          <w:rFonts w:ascii="Helvetica" w:hAnsi="Helvetica"/>
          <w:b/>
          <w:i/>
          <w:color w:val="00B050"/>
        </w:rPr>
        <w:t>Innovation</w:t>
      </w:r>
      <w:r w:rsidR="007743F9">
        <w:rPr>
          <w:rFonts w:ascii="Helvetica" w:hAnsi="Helvetica"/>
          <w:b/>
          <w:i/>
          <w:color w:val="00B050"/>
        </w:rPr>
        <w:t xml:space="preserve"> in Student Success</w:t>
      </w:r>
      <w:r w:rsidR="000A66B1" w:rsidRPr="007743F9">
        <w:rPr>
          <w:rFonts w:ascii="Helvetica" w:hAnsi="Helvetica"/>
          <w:b/>
          <w:i/>
          <w:color w:val="00B050"/>
        </w:rPr>
        <w:t xml:space="preserve"> </w:t>
      </w:r>
      <w:r w:rsidR="006656EE" w:rsidRPr="007743F9">
        <w:rPr>
          <w:rFonts w:ascii="Helvetica" w:hAnsi="Helvetica"/>
          <w:b/>
          <w:i/>
          <w:color w:val="00B050"/>
        </w:rPr>
        <w:t>Grant</w:t>
      </w:r>
      <w:r w:rsidR="002E03E8" w:rsidRPr="007743F9">
        <w:rPr>
          <w:rFonts w:ascii="Helvetica" w:hAnsi="Helvetica"/>
          <w:color w:val="00B050"/>
        </w:rPr>
        <w:t xml:space="preserve"> </w:t>
      </w:r>
      <w:r w:rsidR="002E03E8" w:rsidRPr="007743F9">
        <w:rPr>
          <w:rFonts w:ascii="Helvetica" w:hAnsi="Helvetica"/>
        </w:rPr>
        <w:t>for the 201</w:t>
      </w:r>
      <w:r w:rsidR="00D43064">
        <w:rPr>
          <w:rFonts w:ascii="Helvetica" w:hAnsi="Helvetica"/>
        </w:rPr>
        <w:t>7</w:t>
      </w:r>
      <w:r w:rsidR="009F46A5">
        <w:rPr>
          <w:rFonts w:ascii="Helvetica" w:hAnsi="Helvetica"/>
        </w:rPr>
        <w:t>/</w:t>
      </w:r>
      <w:r w:rsidR="00D43064">
        <w:rPr>
          <w:rFonts w:ascii="Helvetica" w:hAnsi="Helvetica"/>
        </w:rPr>
        <w:t>18</w:t>
      </w:r>
      <w:r w:rsidR="002E03E8" w:rsidRPr="007743F9">
        <w:rPr>
          <w:rFonts w:ascii="Helvetica" w:hAnsi="Helvetica"/>
        </w:rPr>
        <w:t xml:space="preserve"> academic year.</w:t>
      </w:r>
      <w:r w:rsidR="00421560">
        <w:rPr>
          <w:rFonts w:ascii="Helvetica" w:hAnsi="Helvetica"/>
        </w:rPr>
        <w:t xml:space="preserve"> The FGCC Board of Directors will select</w:t>
      </w:r>
      <w:r w:rsidR="009F3730" w:rsidRPr="007743F9">
        <w:rPr>
          <w:rFonts w:ascii="Helvetica" w:hAnsi="Helvetica"/>
        </w:rPr>
        <w:t xml:space="preserve"> </w:t>
      </w:r>
      <w:r w:rsidR="00421560">
        <w:rPr>
          <w:rFonts w:ascii="Helvetica" w:hAnsi="Helvetica"/>
        </w:rPr>
        <w:t>o</w:t>
      </w:r>
      <w:r w:rsidR="009F46A5">
        <w:rPr>
          <w:rFonts w:ascii="Helvetica" w:hAnsi="Helvetica"/>
        </w:rPr>
        <w:t>ne applicant (team/program)</w:t>
      </w:r>
      <w:r w:rsidR="007743F9">
        <w:rPr>
          <w:rFonts w:ascii="Helvetica" w:hAnsi="Helvetica"/>
        </w:rPr>
        <w:t xml:space="preserve"> from each college (Grossmont, Cuyamaca) will receive a </w:t>
      </w:r>
      <w:r w:rsidR="007743F9" w:rsidRPr="009F46A5">
        <w:rPr>
          <w:rFonts w:ascii="Helvetica" w:hAnsi="Helvetica"/>
          <w:b/>
        </w:rPr>
        <w:t>$5,000 grant</w:t>
      </w:r>
      <w:r w:rsidR="007743F9">
        <w:rPr>
          <w:rFonts w:ascii="Helvetica" w:hAnsi="Helvetica"/>
        </w:rPr>
        <w:t xml:space="preserve"> to </w:t>
      </w:r>
      <w:r w:rsidR="000A66B1" w:rsidRPr="007743F9">
        <w:rPr>
          <w:rFonts w:ascii="Helvetica" w:hAnsi="Helvetica"/>
        </w:rPr>
        <w:t>support innovative progr</w:t>
      </w:r>
      <w:r w:rsidR="007743F9">
        <w:rPr>
          <w:rFonts w:ascii="Helvetica" w:hAnsi="Helvetica"/>
        </w:rPr>
        <w:t>ams, ideas, and</w:t>
      </w:r>
      <w:r w:rsidR="00BD105C">
        <w:rPr>
          <w:rFonts w:ascii="Helvetica" w:hAnsi="Helvetica"/>
        </w:rPr>
        <w:t>/or</w:t>
      </w:r>
      <w:r w:rsidR="007743F9">
        <w:rPr>
          <w:rFonts w:ascii="Helvetica" w:hAnsi="Helvetica"/>
        </w:rPr>
        <w:t xml:space="preserve"> </w:t>
      </w:r>
      <w:r w:rsidR="00BD105C">
        <w:rPr>
          <w:rFonts w:ascii="Helvetica" w:hAnsi="Helvetica"/>
        </w:rPr>
        <w:t>approaches</w:t>
      </w:r>
      <w:r w:rsidR="007743F9">
        <w:rPr>
          <w:rFonts w:ascii="Helvetica" w:hAnsi="Helvetica"/>
        </w:rPr>
        <w:t xml:space="preserve">. </w:t>
      </w:r>
    </w:p>
    <w:p w14:paraId="26C2C7CD" w14:textId="77777777" w:rsidR="007743F9" w:rsidRDefault="007743F9" w:rsidP="009F3730">
      <w:pPr>
        <w:rPr>
          <w:rFonts w:ascii="Helvetica" w:hAnsi="Helvetica"/>
        </w:rPr>
      </w:pPr>
    </w:p>
    <w:p w14:paraId="1977DA64" w14:textId="77777777" w:rsidR="000A66B1" w:rsidRPr="007743F9" w:rsidRDefault="007743F9" w:rsidP="009F3730">
      <w:pPr>
        <w:rPr>
          <w:rFonts w:ascii="Helvetica" w:hAnsi="Helvetica"/>
        </w:rPr>
      </w:pPr>
      <w:r w:rsidRPr="007743F9">
        <w:rPr>
          <w:rFonts w:ascii="Helvetica" w:hAnsi="Helvetica"/>
          <w:b/>
          <w:i/>
          <w:color w:val="00B050"/>
        </w:rPr>
        <w:t>Innovation</w:t>
      </w:r>
      <w:r>
        <w:rPr>
          <w:rFonts w:ascii="Helvetica" w:hAnsi="Helvetica"/>
          <w:b/>
          <w:i/>
          <w:color w:val="00B050"/>
        </w:rPr>
        <w:t xml:space="preserve"> in Student Success</w:t>
      </w:r>
      <w:r w:rsidRPr="007743F9">
        <w:rPr>
          <w:rFonts w:ascii="Helvetica" w:hAnsi="Helvetica"/>
          <w:b/>
          <w:i/>
          <w:color w:val="00B050"/>
        </w:rPr>
        <w:t xml:space="preserve"> Grants</w:t>
      </w:r>
      <w:r w:rsidRPr="007743F9">
        <w:rPr>
          <w:rFonts w:ascii="Helvetica" w:hAnsi="Helvetica"/>
          <w:color w:val="00B050"/>
        </w:rPr>
        <w:t xml:space="preserve"> </w:t>
      </w:r>
      <w:r w:rsidRPr="007743F9">
        <w:rPr>
          <w:rFonts w:ascii="Helvetica" w:hAnsi="Helvetica"/>
        </w:rPr>
        <w:t>foster</w:t>
      </w:r>
      <w:r w:rsidR="000A66B1" w:rsidRPr="007743F9">
        <w:rPr>
          <w:rFonts w:ascii="Helvetica" w:hAnsi="Helvetica"/>
        </w:rPr>
        <w:t xml:space="preserve"> projects that:</w:t>
      </w:r>
    </w:p>
    <w:p w14:paraId="2601FCC8" w14:textId="77777777" w:rsidR="000A66B1" w:rsidRPr="007743F9" w:rsidRDefault="000A66B1" w:rsidP="009F3730">
      <w:pPr>
        <w:pStyle w:val="ListParagraph"/>
        <w:numPr>
          <w:ilvl w:val="0"/>
          <w:numId w:val="6"/>
        </w:numPr>
        <w:rPr>
          <w:rFonts w:ascii="Helvetica" w:hAnsi="Helvetica"/>
        </w:rPr>
      </w:pPr>
      <w:r w:rsidRPr="007743F9">
        <w:rPr>
          <w:rFonts w:ascii="Helvetica" w:hAnsi="Helvetica"/>
        </w:rPr>
        <w:t xml:space="preserve">Engage new </w:t>
      </w:r>
      <w:r w:rsidR="007743F9">
        <w:rPr>
          <w:rFonts w:ascii="Helvetica" w:hAnsi="Helvetica"/>
        </w:rPr>
        <w:t>and/or diverse audiences.</w:t>
      </w:r>
    </w:p>
    <w:p w14:paraId="354B3EF4" w14:textId="77777777" w:rsidR="000A66B1" w:rsidRPr="007743F9" w:rsidRDefault="000A66B1" w:rsidP="009F3730">
      <w:pPr>
        <w:pStyle w:val="ListParagraph"/>
        <w:numPr>
          <w:ilvl w:val="0"/>
          <w:numId w:val="6"/>
        </w:numPr>
        <w:rPr>
          <w:rFonts w:ascii="Helvetica" w:hAnsi="Helvetica"/>
        </w:rPr>
      </w:pPr>
      <w:r w:rsidRPr="007743F9">
        <w:rPr>
          <w:rFonts w:ascii="Helvetica" w:hAnsi="Helvetica"/>
        </w:rPr>
        <w:t>Use </w:t>
      </w:r>
      <w:hyperlink r:id="rId6" w:tgtFrame="_blank" w:history="1">
        <w:r w:rsidRPr="007743F9">
          <w:rPr>
            <w:rStyle w:val="Hyperlink"/>
            <w:rFonts w:ascii="Helvetica" w:hAnsi="Helvetica" w:cs="Arial"/>
            <w:b/>
            <w:bCs/>
            <w:color w:val="3C9958"/>
            <w:u w:val="none"/>
            <w:bdr w:val="none" w:sz="0" w:space="0" w:color="auto" w:frame="1"/>
          </w:rPr>
          <w:t>innovative approaches</w:t>
        </w:r>
      </w:hyperlink>
      <w:r w:rsidRPr="007743F9">
        <w:rPr>
          <w:rFonts w:ascii="Helvetica" w:hAnsi="Helvetica"/>
        </w:rPr>
        <w:t xml:space="preserve"> to forge partnerships and fulfill the goals of the Grossmont-Cuyamaca Community College District and </w:t>
      </w:r>
      <w:r w:rsidR="007743F9" w:rsidRPr="007743F9">
        <w:rPr>
          <w:rFonts w:ascii="Helvetica" w:hAnsi="Helvetica"/>
        </w:rPr>
        <w:t>its</w:t>
      </w:r>
      <w:r w:rsidRPr="007743F9">
        <w:rPr>
          <w:rFonts w:ascii="Helvetica" w:hAnsi="Helvetica"/>
        </w:rPr>
        <w:t xml:space="preserve"> respective Colleges.</w:t>
      </w:r>
    </w:p>
    <w:p w14:paraId="22BAD642" w14:textId="77777777" w:rsidR="00F618ED" w:rsidRPr="007743F9" w:rsidRDefault="00F618ED" w:rsidP="00F618ED">
      <w:pPr>
        <w:pStyle w:val="Heading1"/>
        <w:spacing w:before="0"/>
        <w:rPr>
          <w:rFonts w:ascii="Helvetica" w:hAnsi="Helvetica"/>
          <w:sz w:val="24"/>
          <w:szCs w:val="24"/>
        </w:rPr>
      </w:pPr>
    </w:p>
    <w:p w14:paraId="74BA5D9E" w14:textId="77777777" w:rsidR="009F3730" w:rsidRPr="00C874E2" w:rsidRDefault="009F3730" w:rsidP="00D30F70">
      <w:pPr>
        <w:pStyle w:val="Heading2"/>
        <w:spacing w:before="0"/>
        <w:rPr>
          <w:rFonts w:ascii="Helvetica" w:hAnsi="Helvetica"/>
          <w:sz w:val="36"/>
          <w:szCs w:val="36"/>
        </w:rPr>
      </w:pPr>
      <w:r w:rsidRPr="00C874E2">
        <w:rPr>
          <w:rFonts w:ascii="Helvetica" w:hAnsi="Helvetica"/>
          <w:sz w:val="36"/>
          <w:szCs w:val="36"/>
        </w:rPr>
        <w:t>Grant Guidelines</w:t>
      </w:r>
    </w:p>
    <w:p w14:paraId="2CA666B8" w14:textId="77777777" w:rsidR="009F3730" w:rsidRPr="007743F9" w:rsidRDefault="008A1E35" w:rsidP="009F3730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7743F9">
        <w:rPr>
          <w:rFonts w:ascii="Helvetica" w:hAnsi="Helvetica"/>
        </w:rPr>
        <w:t>Applications must demonstrate how the funds will have an impact on the education of our students or their experience at the College</w:t>
      </w:r>
      <w:r w:rsidR="00EB5C67" w:rsidRPr="007743F9">
        <w:rPr>
          <w:rFonts w:ascii="Helvetica" w:hAnsi="Helvetica"/>
        </w:rPr>
        <w:t>.</w:t>
      </w:r>
    </w:p>
    <w:p w14:paraId="06BF5F1D" w14:textId="77777777" w:rsidR="00A6762B" w:rsidRPr="007743F9" w:rsidRDefault="008A1E35" w:rsidP="009F3730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7743F9">
        <w:rPr>
          <w:rFonts w:ascii="Helvetica" w:hAnsi="Helvetica"/>
        </w:rPr>
        <w:t>Grants may be used for</w:t>
      </w:r>
      <w:r w:rsidR="007A1598" w:rsidRPr="007743F9">
        <w:rPr>
          <w:rFonts w:ascii="Helvetica" w:hAnsi="Helvetica"/>
        </w:rPr>
        <w:t xml:space="preserve"> costs such </w:t>
      </w:r>
      <w:r w:rsidR="005A5EE0" w:rsidRPr="007743F9">
        <w:rPr>
          <w:rFonts w:ascii="Helvetica" w:hAnsi="Helvetica"/>
        </w:rPr>
        <w:t>as</w:t>
      </w:r>
      <w:r w:rsidRPr="007743F9">
        <w:rPr>
          <w:rFonts w:ascii="Helvetica" w:hAnsi="Helvetica"/>
        </w:rPr>
        <w:t>:</w:t>
      </w:r>
      <w:r w:rsidR="00A6762B" w:rsidRPr="007743F9">
        <w:rPr>
          <w:rFonts w:ascii="Helvetica" w:hAnsi="Helvetica"/>
        </w:rPr>
        <w:t xml:space="preserve"> </w:t>
      </w:r>
      <w:r w:rsidR="00890A9B" w:rsidRPr="007743F9">
        <w:rPr>
          <w:rFonts w:ascii="Helvetica" w:hAnsi="Helvetica"/>
        </w:rPr>
        <w:t>speakers, films, educational/cultural performances</w:t>
      </w:r>
      <w:r w:rsidR="00A6762B" w:rsidRPr="007743F9">
        <w:rPr>
          <w:rFonts w:ascii="Helvetica" w:hAnsi="Helvetica"/>
        </w:rPr>
        <w:t xml:space="preserve">, equipment and software, course field trips, printing for student </w:t>
      </w:r>
      <w:r w:rsidR="00554929" w:rsidRPr="007743F9">
        <w:rPr>
          <w:rFonts w:ascii="Helvetica" w:hAnsi="Helvetica"/>
        </w:rPr>
        <w:t>materials</w:t>
      </w:r>
      <w:r w:rsidR="00A6762B" w:rsidRPr="007743F9">
        <w:rPr>
          <w:rFonts w:ascii="Helvetica" w:hAnsi="Helvetica"/>
        </w:rPr>
        <w:t>, books for special programs to benefit students, event costs for student-related programs, teaching materials, professional development (if it can be tied to student success measures)</w:t>
      </w:r>
      <w:r w:rsidR="00EB5C67" w:rsidRPr="007743F9">
        <w:rPr>
          <w:rFonts w:ascii="Helvetica" w:hAnsi="Helvetica"/>
        </w:rPr>
        <w:t>.</w:t>
      </w:r>
    </w:p>
    <w:p w14:paraId="76B08CD6" w14:textId="77777777" w:rsidR="00554929" w:rsidRPr="007743F9" w:rsidRDefault="00554929" w:rsidP="009F3730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7743F9">
        <w:rPr>
          <w:rFonts w:ascii="Helvetica" w:hAnsi="Helvetica"/>
        </w:rPr>
        <w:t>Grants may not be used for</w:t>
      </w:r>
      <w:r w:rsidR="007A1598" w:rsidRPr="007743F9">
        <w:rPr>
          <w:rFonts w:ascii="Helvetica" w:hAnsi="Helvetica"/>
        </w:rPr>
        <w:t xml:space="preserve"> costs such</w:t>
      </w:r>
      <w:r w:rsidR="005A5EE0" w:rsidRPr="007743F9">
        <w:rPr>
          <w:rFonts w:ascii="Helvetica" w:hAnsi="Helvetica"/>
        </w:rPr>
        <w:t xml:space="preserve"> </w:t>
      </w:r>
      <w:r w:rsidR="005A5EE0" w:rsidRPr="00F827B3">
        <w:rPr>
          <w:rFonts w:ascii="Helvetica" w:hAnsi="Helvetica"/>
          <w:noProof/>
        </w:rPr>
        <w:t>as</w:t>
      </w:r>
      <w:r w:rsidRPr="00F827B3">
        <w:rPr>
          <w:rFonts w:ascii="Helvetica" w:hAnsi="Helvetica"/>
          <w:noProof/>
        </w:rPr>
        <w:t>:</w:t>
      </w:r>
      <w:r w:rsidRPr="007743F9">
        <w:rPr>
          <w:rFonts w:ascii="Helvetica" w:hAnsi="Helvetica"/>
        </w:rPr>
        <w:t xml:space="preserve"> scholarships, alcohol, sponsorship of other organizations, funding for </w:t>
      </w:r>
      <w:r w:rsidRPr="00F827B3">
        <w:rPr>
          <w:rFonts w:ascii="Helvetica" w:hAnsi="Helvetica"/>
          <w:noProof/>
        </w:rPr>
        <w:t>religious</w:t>
      </w:r>
      <w:r w:rsidRPr="007743F9">
        <w:rPr>
          <w:rFonts w:ascii="Helvetica" w:hAnsi="Helvetica"/>
        </w:rPr>
        <w:t xml:space="preserve"> or political purpose, items for personal use, </w:t>
      </w:r>
      <w:r w:rsidR="00177CD3" w:rsidRPr="007743F9">
        <w:rPr>
          <w:rFonts w:ascii="Helvetica" w:hAnsi="Helvetica"/>
        </w:rPr>
        <w:t>salaries an</w:t>
      </w:r>
      <w:r w:rsidR="007A1598" w:rsidRPr="007743F9">
        <w:rPr>
          <w:rFonts w:ascii="Helvetica" w:hAnsi="Helvetica"/>
        </w:rPr>
        <w:t>d benefits</w:t>
      </w:r>
      <w:r w:rsidR="00EB5C67" w:rsidRPr="007743F9">
        <w:rPr>
          <w:rFonts w:ascii="Helvetica" w:hAnsi="Helvetica"/>
        </w:rPr>
        <w:t>.</w:t>
      </w:r>
    </w:p>
    <w:p w14:paraId="6E17DB82" w14:textId="77777777" w:rsidR="008A1E35" w:rsidRPr="007743F9" w:rsidRDefault="00855FB0" w:rsidP="009F3730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7743F9">
        <w:rPr>
          <w:rFonts w:ascii="Helvetica" w:hAnsi="Helvetica"/>
        </w:rPr>
        <w:t>Requests for funding must be made using the attached form</w:t>
      </w:r>
      <w:r w:rsidR="00EB5C67" w:rsidRPr="007743F9">
        <w:rPr>
          <w:rFonts w:ascii="Helvetica" w:hAnsi="Helvetica"/>
        </w:rPr>
        <w:t>.</w:t>
      </w:r>
    </w:p>
    <w:p w14:paraId="244D0E7A" w14:textId="77777777" w:rsidR="00424515" w:rsidRPr="007743F9" w:rsidRDefault="00424515" w:rsidP="009F3730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7743F9">
        <w:rPr>
          <w:rFonts w:ascii="Helvetica" w:hAnsi="Helvetica"/>
        </w:rPr>
        <w:t>Applications must be reviewed and approved by the College president prior to submission</w:t>
      </w:r>
      <w:r w:rsidR="00EB5C67" w:rsidRPr="007743F9">
        <w:rPr>
          <w:rFonts w:ascii="Helvetica" w:hAnsi="Helvetica"/>
        </w:rPr>
        <w:t>.</w:t>
      </w:r>
    </w:p>
    <w:p w14:paraId="3B3128BA" w14:textId="77777777" w:rsidR="009E2372" w:rsidRPr="007743F9" w:rsidRDefault="00855FB0" w:rsidP="009F3730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7743F9">
        <w:rPr>
          <w:rFonts w:ascii="Helvetica" w:hAnsi="Helvetica"/>
        </w:rPr>
        <w:t>Applications must be sent by email</w:t>
      </w:r>
      <w:r w:rsidR="007A46C1" w:rsidRPr="007743F9">
        <w:rPr>
          <w:rFonts w:ascii="Helvetica" w:hAnsi="Helvetica"/>
        </w:rPr>
        <w:t xml:space="preserve"> (scan signed document)</w:t>
      </w:r>
      <w:r w:rsidRPr="007743F9">
        <w:rPr>
          <w:rFonts w:ascii="Helvetica" w:hAnsi="Helvetica"/>
        </w:rPr>
        <w:t>; paper applications will not be accepted</w:t>
      </w:r>
      <w:r w:rsidR="00EB5C67" w:rsidRPr="007743F9">
        <w:rPr>
          <w:rFonts w:ascii="Helvetica" w:hAnsi="Helvetica"/>
        </w:rPr>
        <w:t>.</w:t>
      </w:r>
    </w:p>
    <w:p w14:paraId="67F42935" w14:textId="01B6671F" w:rsidR="00855FB0" w:rsidRPr="007743F9" w:rsidRDefault="00855FB0" w:rsidP="009F3730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7743F9">
        <w:rPr>
          <w:rFonts w:ascii="Helvetica" w:hAnsi="Helvetica"/>
        </w:rPr>
        <w:t xml:space="preserve">Applications are due by 5 p.m. on </w:t>
      </w:r>
      <w:r w:rsidR="00621FDE">
        <w:rPr>
          <w:rFonts w:ascii="Helvetica" w:hAnsi="Helvetica"/>
        </w:rPr>
        <w:t>May 5</w:t>
      </w:r>
      <w:r w:rsidR="00587819" w:rsidRPr="007743F9">
        <w:rPr>
          <w:rFonts w:ascii="Helvetica" w:hAnsi="Helvetica"/>
        </w:rPr>
        <w:t>, 201</w:t>
      </w:r>
      <w:r w:rsidR="00D43064">
        <w:rPr>
          <w:rFonts w:ascii="Helvetica" w:hAnsi="Helvetica"/>
        </w:rPr>
        <w:t>7</w:t>
      </w:r>
      <w:r w:rsidR="007A46C1" w:rsidRPr="007743F9">
        <w:rPr>
          <w:rFonts w:ascii="Helvetica" w:hAnsi="Helvetica"/>
        </w:rPr>
        <w:t xml:space="preserve">. </w:t>
      </w:r>
      <w:r w:rsidR="00462BAA" w:rsidRPr="007743F9">
        <w:rPr>
          <w:rFonts w:ascii="Helvetica" w:hAnsi="Helvetica"/>
        </w:rPr>
        <w:t>(</w:t>
      </w:r>
      <w:r w:rsidR="007A46C1" w:rsidRPr="007743F9">
        <w:rPr>
          <w:rFonts w:ascii="Helvetica" w:hAnsi="Helvetica"/>
        </w:rPr>
        <w:t xml:space="preserve">Grant awards for </w:t>
      </w:r>
      <w:r w:rsidR="00D43064">
        <w:rPr>
          <w:rFonts w:ascii="Helvetica" w:hAnsi="Helvetica"/>
        </w:rPr>
        <w:t>2018</w:t>
      </w:r>
      <w:r w:rsidR="007A46C1" w:rsidRPr="007743F9">
        <w:rPr>
          <w:rFonts w:ascii="Helvetica" w:hAnsi="Helvetica"/>
        </w:rPr>
        <w:t xml:space="preserve"> will </w:t>
      </w:r>
      <w:r w:rsidR="00B426E2" w:rsidRPr="007743F9">
        <w:rPr>
          <w:rFonts w:ascii="Helvetica" w:hAnsi="Helvetica"/>
        </w:rPr>
        <w:t xml:space="preserve">be dependent </w:t>
      </w:r>
      <w:r w:rsidR="007A46C1" w:rsidRPr="007743F9">
        <w:rPr>
          <w:rFonts w:ascii="Helvetica" w:hAnsi="Helvetica"/>
        </w:rPr>
        <w:t>on future unrestricted contributions to FGCC</w:t>
      </w:r>
      <w:r w:rsidR="00A7523E" w:rsidRPr="007743F9">
        <w:rPr>
          <w:rFonts w:ascii="Helvetica" w:hAnsi="Helvetica"/>
        </w:rPr>
        <w:t>.</w:t>
      </w:r>
      <w:r w:rsidR="00462BAA" w:rsidRPr="007743F9">
        <w:rPr>
          <w:rFonts w:ascii="Helvetica" w:hAnsi="Helvetica"/>
        </w:rPr>
        <w:t>)</w:t>
      </w:r>
    </w:p>
    <w:p w14:paraId="1CDDB497" w14:textId="77777777" w:rsidR="007743F9" w:rsidRPr="007743F9" w:rsidRDefault="007743F9" w:rsidP="007743F9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7743F9">
        <w:rPr>
          <w:rFonts w:ascii="Helvetica" w:hAnsi="Helvetica"/>
        </w:rPr>
        <w:t>Awards will be announced in June.</w:t>
      </w:r>
    </w:p>
    <w:p w14:paraId="0065D2A3" w14:textId="47E0087F" w:rsidR="007743F9" w:rsidRPr="007743F9" w:rsidRDefault="007743F9" w:rsidP="007743F9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7743F9">
        <w:rPr>
          <w:rFonts w:ascii="Helvetica" w:hAnsi="Helvetica"/>
        </w:rPr>
        <w:t xml:space="preserve">Funds </w:t>
      </w:r>
      <w:r w:rsidR="007342FD">
        <w:rPr>
          <w:rFonts w:ascii="Helvetica" w:hAnsi="Helvetica"/>
        </w:rPr>
        <w:t>should</w:t>
      </w:r>
      <w:r w:rsidRPr="007743F9">
        <w:rPr>
          <w:rFonts w:ascii="Helvetica" w:hAnsi="Helvetica"/>
        </w:rPr>
        <w:t xml:space="preserve"> be expended between July 1, </w:t>
      </w:r>
      <w:r w:rsidR="00D43064" w:rsidRPr="00F827B3">
        <w:rPr>
          <w:rFonts w:ascii="Helvetica" w:hAnsi="Helvetica"/>
          <w:noProof/>
        </w:rPr>
        <w:t>2017</w:t>
      </w:r>
      <w:r w:rsidR="00F827B3">
        <w:rPr>
          <w:rFonts w:ascii="Helvetica" w:hAnsi="Helvetica"/>
          <w:noProof/>
        </w:rPr>
        <w:t>,</w:t>
      </w:r>
      <w:r w:rsidR="00D43064">
        <w:rPr>
          <w:rFonts w:ascii="Helvetica" w:hAnsi="Helvetica"/>
        </w:rPr>
        <w:t xml:space="preserve"> and June 30, 2018</w:t>
      </w:r>
      <w:r w:rsidRPr="007743F9">
        <w:rPr>
          <w:rFonts w:ascii="Helvetica" w:hAnsi="Helvetica"/>
        </w:rPr>
        <w:t>.</w:t>
      </w:r>
    </w:p>
    <w:p w14:paraId="5D4E5928" w14:textId="77777777" w:rsidR="00253B7B" w:rsidRPr="007743F9" w:rsidRDefault="00C874E2" w:rsidP="009F3730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7743F9">
        <w:rPr>
          <w:rFonts w:ascii="Helvetica" w:hAnsi="Helvetica"/>
          <w:b/>
          <w:i/>
          <w:color w:val="00B050"/>
        </w:rPr>
        <w:t>Innovation</w:t>
      </w:r>
      <w:r>
        <w:rPr>
          <w:rFonts w:ascii="Helvetica" w:hAnsi="Helvetica"/>
          <w:b/>
          <w:i/>
          <w:color w:val="00B050"/>
        </w:rPr>
        <w:t xml:space="preserve"> in Student Success Grant</w:t>
      </w:r>
      <w:r w:rsidR="00EB5C67" w:rsidRPr="007743F9">
        <w:rPr>
          <w:rFonts w:ascii="Helvetica" w:hAnsi="Helvetica"/>
        </w:rPr>
        <w:t xml:space="preserve"> recipients </w:t>
      </w:r>
      <w:r w:rsidR="00253B7B" w:rsidRPr="007743F9">
        <w:rPr>
          <w:rFonts w:ascii="Helvetica" w:hAnsi="Helvetica"/>
        </w:rPr>
        <w:t>WILL BE</w:t>
      </w:r>
      <w:r w:rsidR="00EB5C67" w:rsidRPr="007743F9">
        <w:rPr>
          <w:rFonts w:ascii="Helvetica" w:hAnsi="Helvetica"/>
        </w:rPr>
        <w:t xml:space="preserve"> required to submit a </w:t>
      </w:r>
      <w:r w:rsidR="00190171" w:rsidRPr="007743F9">
        <w:rPr>
          <w:rFonts w:ascii="Helvetica" w:hAnsi="Helvetica"/>
        </w:rPr>
        <w:t>summary</w:t>
      </w:r>
      <w:r w:rsidR="00EB5C67" w:rsidRPr="007743F9">
        <w:rPr>
          <w:rFonts w:ascii="Helvetica" w:hAnsi="Helvetica"/>
        </w:rPr>
        <w:t xml:space="preserve"> report</w:t>
      </w:r>
      <w:r w:rsidR="00190171" w:rsidRPr="007743F9">
        <w:rPr>
          <w:rFonts w:ascii="Helvetica" w:hAnsi="Helvetica"/>
        </w:rPr>
        <w:t xml:space="preserve"> documenting how the funds were used and outcomes obtained within 60 days of project</w:t>
      </w:r>
      <w:r w:rsidR="00EB5C67" w:rsidRPr="007743F9">
        <w:rPr>
          <w:rFonts w:ascii="Helvetica" w:hAnsi="Helvetica"/>
        </w:rPr>
        <w:t xml:space="preserve"> </w:t>
      </w:r>
      <w:r w:rsidR="00190171" w:rsidRPr="007743F9">
        <w:rPr>
          <w:rFonts w:ascii="Helvetica" w:hAnsi="Helvetica"/>
        </w:rPr>
        <w:t>completion</w:t>
      </w:r>
      <w:r w:rsidR="00EB5C67" w:rsidRPr="007743F9">
        <w:rPr>
          <w:rFonts w:ascii="Helvetica" w:hAnsi="Helvetica"/>
        </w:rPr>
        <w:t>.</w:t>
      </w:r>
      <w:r w:rsidR="00253B7B" w:rsidRPr="007743F9">
        <w:rPr>
          <w:rFonts w:ascii="Helvetica" w:hAnsi="Helvetica"/>
        </w:rPr>
        <w:t xml:space="preserve"> Video report submission for promotional purposes is strongly encouraged.</w:t>
      </w:r>
    </w:p>
    <w:p w14:paraId="21BF383D" w14:textId="77777777" w:rsidR="00F618ED" w:rsidRPr="00CF442F" w:rsidRDefault="00F618ED" w:rsidP="00F618ED">
      <w:pPr>
        <w:pStyle w:val="ListParagraph"/>
        <w:numPr>
          <w:ilvl w:val="0"/>
          <w:numId w:val="7"/>
        </w:numPr>
        <w:rPr>
          <w:rFonts w:ascii="Helvetica" w:hAnsi="Helvetica"/>
        </w:rPr>
      </w:pPr>
      <w:r w:rsidRPr="00C874E2">
        <w:rPr>
          <w:rFonts w:ascii="Helvetica" w:hAnsi="Helvetica"/>
        </w:rPr>
        <w:t>Please limit</w:t>
      </w:r>
      <w:r w:rsidR="00C874E2" w:rsidRPr="00C874E2">
        <w:rPr>
          <w:rFonts w:ascii="Helvetica" w:hAnsi="Helvetica"/>
        </w:rPr>
        <w:t xml:space="preserve"> an</w:t>
      </w:r>
      <w:r w:rsidRPr="007743F9">
        <w:rPr>
          <w:rFonts w:ascii="Helvetica" w:hAnsi="Helvetica"/>
          <w:i/>
        </w:rPr>
        <w:t xml:space="preserve"> </w:t>
      </w:r>
      <w:r w:rsidR="00C874E2" w:rsidRPr="007743F9">
        <w:rPr>
          <w:rFonts w:ascii="Helvetica" w:hAnsi="Helvetica"/>
          <w:b/>
          <w:i/>
          <w:color w:val="00B050"/>
        </w:rPr>
        <w:t>Innovation</w:t>
      </w:r>
      <w:r w:rsidR="00C874E2">
        <w:rPr>
          <w:rFonts w:ascii="Helvetica" w:hAnsi="Helvetica"/>
          <w:b/>
          <w:i/>
          <w:color w:val="00B050"/>
        </w:rPr>
        <w:t xml:space="preserve"> in Student Success Grant </w:t>
      </w:r>
      <w:r w:rsidRPr="007743F9">
        <w:rPr>
          <w:rFonts w:ascii="Helvetica" w:hAnsi="Helvetica"/>
          <w:b/>
          <w:i/>
          <w:color w:val="00B050"/>
        </w:rPr>
        <w:t>Application</w:t>
      </w:r>
      <w:r w:rsidRPr="007743F9">
        <w:rPr>
          <w:rFonts w:ascii="Helvetica" w:hAnsi="Helvetica"/>
          <w:i/>
          <w:color w:val="00B050"/>
        </w:rPr>
        <w:t xml:space="preserve"> </w:t>
      </w:r>
      <w:r w:rsidRPr="00CF442F">
        <w:rPr>
          <w:rFonts w:ascii="Helvetica" w:hAnsi="Helvetica"/>
        </w:rPr>
        <w:t>to no more than 4 pages.</w:t>
      </w:r>
    </w:p>
    <w:p w14:paraId="3FDD42D1" w14:textId="77777777" w:rsidR="007743F9" w:rsidRPr="007743F9" w:rsidRDefault="007743F9" w:rsidP="00F618ED">
      <w:pPr>
        <w:pStyle w:val="ListParagraph"/>
        <w:numPr>
          <w:ilvl w:val="0"/>
          <w:numId w:val="7"/>
        </w:numPr>
        <w:rPr>
          <w:rFonts w:ascii="Helvetica" w:hAnsi="Helvetica"/>
          <w:i/>
        </w:rPr>
      </w:pPr>
      <w:r w:rsidRPr="007743F9">
        <w:rPr>
          <w:rFonts w:ascii="Helvetica" w:hAnsi="Helvetica"/>
        </w:rPr>
        <w:t xml:space="preserve">Applicants must submit an </w:t>
      </w:r>
      <w:r w:rsidRPr="007743F9">
        <w:rPr>
          <w:rFonts w:ascii="Helvetica" w:hAnsi="Helvetica"/>
          <w:b/>
          <w:i/>
          <w:color w:val="00B050"/>
        </w:rPr>
        <w:t>Innovation in Student Success Application</w:t>
      </w:r>
      <w:r w:rsidRPr="007743F9">
        <w:rPr>
          <w:rFonts w:ascii="Helvetica" w:hAnsi="Helvetica"/>
          <w:b/>
          <w:i/>
          <w:color w:val="92D050"/>
        </w:rPr>
        <w:t xml:space="preserve"> </w:t>
      </w:r>
      <w:r w:rsidRPr="007743F9">
        <w:rPr>
          <w:rFonts w:ascii="Helvetica" w:hAnsi="Helvetica"/>
        </w:rPr>
        <w:t>in order to receive consideration.</w:t>
      </w:r>
      <w:r w:rsidR="00C874E2">
        <w:rPr>
          <w:rFonts w:ascii="Helvetica" w:hAnsi="Helvetica"/>
        </w:rPr>
        <w:t xml:space="preserve"> </w:t>
      </w:r>
    </w:p>
    <w:p w14:paraId="265930C8" w14:textId="77777777" w:rsidR="007743F9" w:rsidRPr="007743F9" w:rsidRDefault="007743F9" w:rsidP="00F618ED">
      <w:pPr>
        <w:pStyle w:val="ListParagraph"/>
        <w:numPr>
          <w:ilvl w:val="0"/>
          <w:numId w:val="7"/>
        </w:numPr>
        <w:rPr>
          <w:rFonts w:ascii="Helvetica" w:hAnsi="Helvetica"/>
          <w:i/>
        </w:rPr>
      </w:pPr>
      <w:r>
        <w:rPr>
          <w:rFonts w:ascii="Helvetica" w:hAnsi="Helvetica"/>
        </w:rPr>
        <w:t xml:space="preserve">Applicants may </w:t>
      </w:r>
      <w:r w:rsidR="00C874E2">
        <w:rPr>
          <w:rFonts w:ascii="Helvetica" w:hAnsi="Helvetica"/>
        </w:rPr>
        <w:t>additionally</w:t>
      </w:r>
      <w:r>
        <w:rPr>
          <w:rFonts w:ascii="Helvetica" w:hAnsi="Helvetica"/>
        </w:rPr>
        <w:t xml:space="preserve"> apply for a College Support Grant ($1,000</w:t>
      </w:r>
      <w:r w:rsidR="007342FD">
        <w:rPr>
          <w:rFonts w:ascii="Helvetica" w:hAnsi="Helvetica"/>
        </w:rPr>
        <w:t xml:space="preserve">) using the separate </w:t>
      </w:r>
      <w:r w:rsidR="00C874E2">
        <w:rPr>
          <w:rFonts w:ascii="Helvetica" w:hAnsi="Helvetica"/>
        </w:rPr>
        <w:t>g</w:t>
      </w:r>
      <w:r w:rsidR="007342FD">
        <w:rPr>
          <w:rFonts w:ascii="Helvetica" w:hAnsi="Helvetica"/>
        </w:rPr>
        <w:t xml:space="preserve">uidelines and </w:t>
      </w:r>
      <w:r w:rsidR="00C874E2">
        <w:rPr>
          <w:rFonts w:ascii="Helvetica" w:hAnsi="Helvetica"/>
        </w:rPr>
        <w:t>a</w:t>
      </w:r>
      <w:r w:rsidR="007342FD">
        <w:rPr>
          <w:rFonts w:ascii="Helvetica" w:hAnsi="Helvetica"/>
        </w:rPr>
        <w:t xml:space="preserve">pplication. </w:t>
      </w:r>
    </w:p>
    <w:p w14:paraId="46B12EDD" w14:textId="77777777" w:rsidR="00F618ED" w:rsidRPr="007743F9" w:rsidRDefault="00F618ED" w:rsidP="00253B7B">
      <w:pPr>
        <w:pStyle w:val="ListParagraph"/>
        <w:rPr>
          <w:rFonts w:ascii="Helvetica" w:hAnsi="Helvetica"/>
        </w:rPr>
      </w:pPr>
    </w:p>
    <w:p w14:paraId="165FB5B2" w14:textId="77777777" w:rsidR="001C0F99" w:rsidRPr="007743F9" w:rsidRDefault="001872EE">
      <w:pPr>
        <w:rPr>
          <w:rFonts w:ascii="Helvetica" w:hAnsi="Helvetica"/>
        </w:rPr>
      </w:pPr>
      <w:r w:rsidRPr="007743F9">
        <w:rPr>
          <w:rFonts w:ascii="Helvetica" w:hAnsi="Helvetica"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38DF461" wp14:editId="27E52520">
            <wp:simplePos x="0" y="0"/>
            <wp:positionH relativeFrom="column">
              <wp:posOffset>4406265</wp:posOffset>
            </wp:positionH>
            <wp:positionV relativeFrom="paragraph">
              <wp:posOffset>-320675</wp:posOffset>
            </wp:positionV>
            <wp:extent cx="1896110" cy="1071880"/>
            <wp:effectExtent l="0" t="0" r="8890" b="0"/>
            <wp:wrapTight wrapText="bothSides">
              <wp:wrapPolygon edited="0">
                <wp:start x="0" y="0"/>
                <wp:lineTo x="0" y="21114"/>
                <wp:lineTo x="21484" y="21114"/>
                <wp:lineTo x="21484" y="0"/>
                <wp:lineTo x="0" y="0"/>
              </wp:wrapPolygon>
            </wp:wrapTight>
            <wp:docPr id="4" name="Picture 4" descr="Macintosh HD:Users:glennkaufhold:Desktop:Logosfinal:FoundationGCFin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glennkaufhold:Desktop:Logosfinal:FoundationGCFinal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10" cy="107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743F9">
        <w:rPr>
          <w:rFonts w:ascii="Helvetica" w:hAnsi="Helvetic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CE0815" wp14:editId="2718BDBC">
                <wp:simplePos x="0" y="0"/>
                <wp:positionH relativeFrom="column">
                  <wp:posOffset>-27305</wp:posOffset>
                </wp:positionH>
                <wp:positionV relativeFrom="paragraph">
                  <wp:posOffset>-321310</wp:posOffset>
                </wp:positionV>
                <wp:extent cx="3538855" cy="105029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538855" cy="1050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2581FA" w14:textId="68628695" w:rsidR="00D30F70" w:rsidRPr="001872EE" w:rsidRDefault="00D43064" w:rsidP="001872EE">
                            <w:pPr>
                              <w:rPr>
                                <w:rFonts w:ascii="Helvetica" w:hAnsi="Helvetica"/>
                                <w:color w:val="00B05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00B050"/>
                                <w:sz w:val="36"/>
                                <w:szCs w:val="36"/>
                              </w:rPr>
                              <w:t>2017-18</w:t>
                            </w:r>
                            <w:r w:rsidR="00D30F70" w:rsidRPr="001872EE">
                              <w:rPr>
                                <w:rFonts w:ascii="Helvetica" w:hAnsi="Helvetica"/>
                                <w:color w:val="00B050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4DF827AA" w14:textId="77777777" w:rsidR="009C7F78" w:rsidRPr="001872EE" w:rsidRDefault="00D30F70" w:rsidP="00D30F70">
                            <w:pPr>
                              <w:rPr>
                                <w:rFonts w:ascii="Helvetica" w:hAnsi="Helvetica"/>
                                <w:color w:val="00B050"/>
                                <w:sz w:val="36"/>
                                <w:szCs w:val="36"/>
                              </w:rPr>
                            </w:pPr>
                            <w:r w:rsidRPr="001872EE">
                              <w:rPr>
                                <w:rFonts w:ascii="Helvetica" w:hAnsi="Helvetica"/>
                                <w:color w:val="00B050"/>
                                <w:sz w:val="36"/>
                                <w:szCs w:val="36"/>
                              </w:rPr>
                              <w:t>Innovation in Student Success</w:t>
                            </w:r>
                          </w:p>
                          <w:p w14:paraId="4416886A" w14:textId="77777777" w:rsidR="00D30F70" w:rsidRPr="00D30F70" w:rsidRDefault="00D30F70" w:rsidP="00D30F70">
                            <w:pPr>
                              <w:pStyle w:val="Heading2"/>
                              <w:spacing w:before="0"/>
                              <w:rPr>
                                <w:rFonts w:ascii="Helvetica" w:hAnsi="Helvetica"/>
                                <w:sz w:val="36"/>
                                <w:szCs w:val="36"/>
                              </w:rPr>
                            </w:pPr>
                            <w:r w:rsidRPr="00D30F70">
                              <w:rPr>
                                <w:rFonts w:ascii="Helvetica" w:hAnsi="Helvetica"/>
                                <w:sz w:val="36"/>
                                <w:szCs w:val="36"/>
                              </w:rPr>
                              <w:t>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E0815" id="Text Box 3" o:spid="_x0000_s1027" type="#_x0000_t202" style="position:absolute;margin-left:-2.15pt;margin-top:-25.3pt;width:278.65pt;height:82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hrZvAIAAMQFAAAOAAAAZHJzL2Uyb0RvYy54bWysVEtv2zAMvg/YfxB0T23n0SZGncJNkWFA&#10;0BZLh54VWWqM2qImKYmzYf99lOw81u3SYRdbIj9S5MfH9U1TV2QrjC1BZTS5iCkRikNRqpeMfn2a&#10;98aUWMdUwSpQIqN7YenN9OOH651ORR/WUBXCEHSibLrTGV07p9MosnwtamYvQAuFSgmmZg6v5iUq&#10;DNuh97qK+nF8Ge3AFNoAF9ai9K5V0mnwL6Xg7kFKKxypMoqxufA14bvy32h6zdIXw/S65F0Y7B+i&#10;qFmp8NGjqzvmGNmY8g9XdckNWJDugkMdgZQlFyEHzCaJ32SzXDMtQi5IjtVHmuz/c8vvt4+GlEVG&#10;B5QoVmOJnkTjyC00ZODZ2WmbImipEeYaFGOVQ6ZWL4C/WoREZ5jWwCLas9FIU/s/5knQEAuwP5Lu&#10;X+EoHIwG4/FoRAlHXRKP4v4klCU6mWtj3ScBNfGHjBqsagiBbRfW+QBYeoD41xTMy6oKla3UbwIE&#10;thIRWqO1ZimGgkeP9EGFsv2Yja76+dVo0rvMR0lvmMTjXp7H/d7dPI/zeDifTYa3Pz1B6PNgH4ho&#10;c/eUWLevhPdaqS9CIsmBAi8I7S1mlSFbho3JOBfKJZ23gPYoiVm8x7DDhzxCfu8xbhlBi/AyKHc0&#10;rksFpi25n8pT2MXrIWTZ4rtW6PL2FLhm1YTuCkgvWUGxx1Yy0I6i1XxeYlUXzLpHZnD2sElwn7gH&#10;/MgKdhmF7kTJGsz3v8k9HkcCtZTscJYzar9tmBGUVJ8VDsskGQ798IfLEAuLF3OuWZ1r1KaeAVYl&#10;wc2leTh6vKsOR2mgfsa1k/tXUcUUx7cz6g7HmWs3DK4tLvI8gHDcNXMLtdT8MEG+Z5+aZ2Z019gO&#10;G+keDlPP0jf93WJ9fRTkGweyDM1/YrXjH1dFaMturflddH4PqNPynf4CAAD//wMAUEsDBBQABgAI&#10;AAAAIQAGHTyC3wAAAAoBAAAPAAAAZHJzL2Rvd25yZXYueG1sTI9BTsMwEEX3SNzBGiR2rVPaVFWI&#10;UyGkCoTYkPYAbmziKPHYiu0kcHqGFaxGo3n68355XOzAJj2GzqGAzToDprFxqsNWwOV8Wh2AhShR&#10;ycGhFvClAxyr25tSFsrN+KGnOraMQjAUUoCJ0Rech8ZoK8PaeY10+3SjlZHWseVqlDOF24E/ZNme&#10;W9khfTDS62ejm75OVsApvbza6Zsn/1Y3Mxrfp8t7L8T93fL0CCzqJf7B8KtP6lCR09UlVIENAla7&#10;LZE082wPjIA831K5K5Gb3QF4VfL/FaofAAAA//8DAFBLAQItABQABgAIAAAAIQC2gziS/gAAAOEB&#10;AAATAAAAAAAAAAAAAAAAAAAAAABbQ29udGVudF9UeXBlc10ueG1sUEsBAi0AFAAGAAgAAAAhADj9&#10;If/WAAAAlAEAAAsAAAAAAAAAAAAAAAAALwEAAF9yZWxzLy5yZWxzUEsBAi0AFAAGAAgAAAAhAAeO&#10;Gtm8AgAAxAUAAA4AAAAAAAAAAAAAAAAALgIAAGRycy9lMm9Eb2MueG1sUEsBAi0AFAAGAAgAAAAh&#10;AAYdPILfAAAACgEAAA8AAAAAAAAAAAAAAAAAFgUAAGRycy9kb3ducmV2LnhtbFBLBQYAAAAABAAE&#10;APMAAAAiBgAAAAA=&#10;" filled="f" stroked="f">
                <v:path arrowok="t"/>
                <v:textbox>
                  <w:txbxContent>
                    <w:p w14:paraId="242581FA" w14:textId="68628695" w:rsidR="00D30F70" w:rsidRPr="001872EE" w:rsidRDefault="00D43064" w:rsidP="001872EE">
                      <w:pPr>
                        <w:rPr>
                          <w:rFonts w:ascii="Helvetica" w:hAnsi="Helvetica"/>
                          <w:color w:val="00B050"/>
                          <w:sz w:val="36"/>
                          <w:szCs w:val="36"/>
                        </w:rPr>
                      </w:pPr>
                      <w:r>
                        <w:rPr>
                          <w:rFonts w:ascii="Helvetica" w:hAnsi="Helvetica"/>
                          <w:color w:val="00B050"/>
                          <w:sz w:val="36"/>
                          <w:szCs w:val="36"/>
                        </w:rPr>
                        <w:t>2017-18</w:t>
                      </w:r>
                      <w:r w:rsidR="00D30F70" w:rsidRPr="001872EE">
                        <w:rPr>
                          <w:rFonts w:ascii="Helvetica" w:hAnsi="Helvetica"/>
                          <w:color w:val="00B050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4DF827AA" w14:textId="77777777" w:rsidR="009C7F78" w:rsidRPr="001872EE" w:rsidRDefault="00D30F70" w:rsidP="00D30F70">
                      <w:pPr>
                        <w:rPr>
                          <w:rFonts w:ascii="Helvetica" w:hAnsi="Helvetica"/>
                          <w:color w:val="00B050"/>
                          <w:sz w:val="36"/>
                          <w:szCs w:val="36"/>
                        </w:rPr>
                      </w:pPr>
                      <w:r w:rsidRPr="001872EE">
                        <w:rPr>
                          <w:rFonts w:ascii="Helvetica" w:hAnsi="Helvetica"/>
                          <w:color w:val="00B050"/>
                          <w:sz w:val="36"/>
                          <w:szCs w:val="36"/>
                        </w:rPr>
                        <w:t>Innovation in Student Success</w:t>
                      </w:r>
                    </w:p>
                    <w:p w14:paraId="4416886A" w14:textId="77777777" w:rsidR="00D30F70" w:rsidRPr="00D30F70" w:rsidRDefault="00D30F70" w:rsidP="00D30F70">
                      <w:pPr>
                        <w:pStyle w:val="Heading2"/>
                        <w:spacing w:before="0"/>
                        <w:rPr>
                          <w:rFonts w:ascii="Helvetica" w:hAnsi="Helvetica"/>
                          <w:sz w:val="36"/>
                          <w:szCs w:val="36"/>
                        </w:rPr>
                      </w:pPr>
                      <w:r w:rsidRPr="00D30F70">
                        <w:rPr>
                          <w:rFonts w:ascii="Helvetica" w:hAnsi="Helvetica"/>
                          <w:sz w:val="36"/>
                          <w:szCs w:val="36"/>
                        </w:rPr>
                        <w:t>APPL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0CA263B" w14:textId="77777777" w:rsidR="00D1340E" w:rsidRPr="007743F9" w:rsidRDefault="00D1340E" w:rsidP="001C0F99">
      <w:pPr>
        <w:rPr>
          <w:rFonts w:ascii="Helvetica" w:hAnsi="Helvetica"/>
        </w:rPr>
      </w:pPr>
    </w:p>
    <w:p w14:paraId="1629AAF5" w14:textId="77777777" w:rsidR="00D1340E" w:rsidRPr="007743F9" w:rsidRDefault="00D1340E" w:rsidP="001C0F99">
      <w:pPr>
        <w:rPr>
          <w:rFonts w:ascii="Helvetica" w:hAnsi="Helvetica"/>
        </w:rPr>
      </w:pPr>
    </w:p>
    <w:p w14:paraId="579046DA" w14:textId="77777777" w:rsidR="00D1340E" w:rsidRPr="007743F9" w:rsidRDefault="00D1340E" w:rsidP="001C0F99">
      <w:pPr>
        <w:rPr>
          <w:rFonts w:ascii="Helvetica" w:hAnsi="Helvetica"/>
        </w:rPr>
      </w:pPr>
    </w:p>
    <w:p w14:paraId="54FB0ED5" w14:textId="77777777" w:rsidR="00D1340E" w:rsidRPr="007743F9" w:rsidRDefault="00D1340E" w:rsidP="001C0F99">
      <w:pPr>
        <w:rPr>
          <w:rFonts w:ascii="Helvetica" w:hAnsi="Helvetica"/>
        </w:rPr>
      </w:pPr>
    </w:p>
    <w:p w14:paraId="3E74E1F6" w14:textId="77777777" w:rsidR="00D1340E" w:rsidRPr="007743F9" w:rsidRDefault="00D1340E" w:rsidP="001C0F99">
      <w:pPr>
        <w:rPr>
          <w:rFonts w:ascii="Helvetica" w:hAnsi="Helvetica"/>
        </w:rPr>
      </w:pPr>
    </w:p>
    <w:p w14:paraId="250D7961" w14:textId="77777777" w:rsidR="00D1340E" w:rsidRPr="007743F9" w:rsidRDefault="00D1340E" w:rsidP="001C0F99">
      <w:pPr>
        <w:rPr>
          <w:rFonts w:ascii="Helvetica" w:hAnsi="Helvetica"/>
        </w:rPr>
      </w:pPr>
    </w:p>
    <w:p w14:paraId="10F63E01" w14:textId="77777777" w:rsidR="00253B7B" w:rsidRPr="007743F9" w:rsidRDefault="00253B7B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Department Name:</w:t>
      </w:r>
    </w:p>
    <w:p w14:paraId="51B575F1" w14:textId="77777777" w:rsidR="00253B7B" w:rsidRPr="007743F9" w:rsidRDefault="00253B7B" w:rsidP="001C0F99">
      <w:pPr>
        <w:rPr>
          <w:rFonts w:ascii="Helvetica" w:hAnsi="Helvetica"/>
        </w:rPr>
      </w:pPr>
    </w:p>
    <w:p w14:paraId="397A86A0" w14:textId="77777777" w:rsidR="00D1340E" w:rsidRPr="007743F9" w:rsidRDefault="00D1340E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Cuyamaca</w:t>
      </w:r>
      <w:r w:rsidR="00253B7B" w:rsidRPr="007743F9">
        <w:rPr>
          <w:rFonts w:ascii="Helvetica" w:hAnsi="Helvetica"/>
        </w:rPr>
        <w:t>: ______</w:t>
      </w:r>
      <w:r w:rsidRPr="007743F9">
        <w:rPr>
          <w:rFonts w:ascii="Helvetica" w:hAnsi="Helvetica"/>
        </w:rPr>
        <w:tab/>
      </w:r>
      <w:r w:rsidR="00220A5E" w:rsidRPr="007743F9">
        <w:rPr>
          <w:rFonts w:ascii="Helvetica" w:hAnsi="Helvetica"/>
        </w:rPr>
        <w:t xml:space="preserve">      </w:t>
      </w:r>
      <w:r w:rsidR="00503D3D" w:rsidRPr="007743F9">
        <w:rPr>
          <w:rFonts w:ascii="Helvetica" w:hAnsi="Helvetica"/>
        </w:rPr>
        <w:t xml:space="preserve">  </w:t>
      </w:r>
      <w:r w:rsidRPr="007743F9">
        <w:rPr>
          <w:rFonts w:ascii="Helvetica" w:hAnsi="Helvetica"/>
        </w:rPr>
        <w:t>Grossmont</w:t>
      </w:r>
      <w:r w:rsidR="00253B7B" w:rsidRPr="007743F9">
        <w:rPr>
          <w:rFonts w:ascii="Helvetica" w:hAnsi="Helvetica"/>
        </w:rPr>
        <w:t>: ______</w:t>
      </w:r>
    </w:p>
    <w:p w14:paraId="2C8B8D6E" w14:textId="77777777" w:rsidR="00D1340E" w:rsidRPr="007743F9" w:rsidRDefault="00D1340E" w:rsidP="001C0F99">
      <w:pPr>
        <w:rPr>
          <w:rFonts w:ascii="Helvetica" w:hAnsi="Helvetica"/>
        </w:rPr>
      </w:pPr>
    </w:p>
    <w:p w14:paraId="00BD7E9F" w14:textId="77777777" w:rsidR="00D1340E" w:rsidRPr="007743F9" w:rsidRDefault="008423B8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 xml:space="preserve">Name </w:t>
      </w:r>
      <w:r w:rsidR="005D3311" w:rsidRPr="007743F9">
        <w:rPr>
          <w:rFonts w:ascii="Helvetica" w:hAnsi="Helvetica"/>
        </w:rPr>
        <w:t xml:space="preserve">and Title </w:t>
      </w:r>
      <w:r w:rsidRPr="007743F9">
        <w:rPr>
          <w:rFonts w:ascii="Helvetica" w:hAnsi="Helvetica"/>
        </w:rPr>
        <w:t xml:space="preserve">of </w:t>
      </w:r>
      <w:r w:rsidR="009F46A5">
        <w:rPr>
          <w:rFonts w:ascii="Helvetica" w:hAnsi="Helvetica"/>
        </w:rPr>
        <w:t>Project Leader</w:t>
      </w:r>
      <w:r w:rsidR="00253B7B" w:rsidRPr="007743F9">
        <w:rPr>
          <w:rFonts w:ascii="Helvetica" w:hAnsi="Helvetica"/>
        </w:rPr>
        <w:t>:</w:t>
      </w:r>
    </w:p>
    <w:p w14:paraId="00AF3C15" w14:textId="77777777" w:rsidR="00D1340E" w:rsidRPr="007743F9" w:rsidRDefault="00D1340E" w:rsidP="001C0F99">
      <w:pPr>
        <w:rPr>
          <w:rFonts w:ascii="Helvetica" w:hAnsi="Helvetica"/>
        </w:rPr>
      </w:pPr>
    </w:p>
    <w:p w14:paraId="5DA0AC73" w14:textId="77777777" w:rsidR="00D1340E" w:rsidRPr="007743F9" w:rsidRDefault="00D114D5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Email</w:t>
      </w:r>
      <w:r w:rsidR="00253B7B" w:rsidRPr="007743F9">
        <w:rPr>
          <w:rFonts w:ascii="Helvetica" w:hAnsi="Helvetica"/>
        </w:rPr>
        <w:t>:</w:t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</w:r>
      <w:r w:rsidR="000A70EA" w:rsidRPr="007743F9">
        <w:rPr>
          <w:rFonts w:ascii="Helvetica" w:hAnsi="Helvetica"/>
        </w:rPr>
        <w:tab/>
      </w:r>
      <w:r w:rsidR="000A70EA" w:rsidRPr="007743F9">
        <w:rPr>
          <w:rFonts w:ascii="Helvetica" w:hAnsi="Helvetica"/>
        </w:rPr>
        <w:tab/>
      </w:r>
      <w:r w:rsidR="005D3311" w:rsidRPr="007743F9">
        <w:rPr>
          <w:rFonts w:ascii="Helvetica" w:hAnsi="Helvetica"/>
        </w:rPr>
        <w:t xml:space="preserve">Work </w:t>
      </w:r>
      <w:r w:rsidRPr="007743F9">
        <w:rPr>
          <w:rFonts w:ascii="Helvetica" w:hAnsi="Helvetica"/>
        </w:rPr>
        <w:t>Phone</w:t>
      </w:r>
      <w:r w:rsidR="00253B7B" w:rsidRPr="007743F9">
        <w:rPr>
          <w:rFonts w:ascii="Helvetica" w:hAnsi="Helvetica"/>
        </w:rPr>
        <w:t>:</w:t>
      </w:r>
    </w:p>
    <w:p w14:paraId="78048D4D" w14:textId="77777777" w:rsidR="00D114D5" w:rsidRPr="007743F9" w:rsidRDefault="00D114D5" w:rsidP="001C0F99">
      <w:pPr>
        <w:rPr>
          <w:rFonts w:ascii="Helvetica" w:hAnsi="Helvetica"/>
        </w:rPr>
      </w:pPr>
    </w:p>
    <w:p w14:paraId="61ADCC8A" w14:textId="77777777" w:rsidR="00D114D5" w:rsidRPr="007743F9" w:rsidRDefault="00D114D5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Name of Department Chair/Program Director</w:t>
      </w:r>
      <w:r w:rsidR="00253B7B" w:rsidRPr="007743F9">
        <w:rPr>
          <w:rFonts w:ascii="Helvetica" w:hAnsi="Helvetica"/>
        </w:rPr>
        <w:t>:</w:t>
      </w:r>
    </w:p>
    <w:p w14:paraId="638CB6DA" w14:textId="77777777" w:rsidR="00D114D5" w:rsidRPr="007743F9" w:rsidRDefault="00D114D5" w:rsidP="001C0F99">
      <w:pPr>
        <w:rPr>
          <w:rFonts w:ascii="Helvetica" w:hAnsi="Helvetica"/>
        </w:rPr>
      </w:pPr>
    </w:p>
    <w:p w14:paraId="284FB88A" w14:textId="77777777" w:rsidR="00D114D5" w:rsidRPr="007743F9" w:rsidRDefault="00D114D5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Email</w:t>
      </w:r>
      <w:r w:rsidR="00253B7B" w:rsidRPr="007743F9">
        <w:rPr>
          <w:rFonts w:ascii="Helvetica" w:hAnsi="Helvetica"/>
        </w:rPr>
        <w:t>:</w:t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</w:r>
      <w:r w:rsidR="00220A5E" w:rsidRPr="007743F9">
        <w:rPr>
          <w:rFonts w:ascii="Helvetica" w:hAnsi="Helvetica"/>
        </w:rPr>
        <w:tab/>
      </w:r>
      <w:r w:rsidR="00220A5E"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>Phone</w:t>
      </w:r>
      <w:r w:rsidR="00253B7B" w:rsidRPr="007743F9">
        <w:rPr>
          <w:rFonts w:ascii="Helvetica" w:hAnsi="Helvetica"/>
        </w:rPr>
        <w:t>:</w:t>
      </w:r>
    </w:p>
    <w:p w14:paraId="15675CD4" w14:textId="77777777" w:rsidR="00D114D5" w:rsidRPr="007743F9" w:rsidRDefault="00253B7B" w:rsidP="001C0F99">
      <w:pPr>
        <w:rPr>
          <w:rFonts w:ascii="Helvetica" w:hAnsi="Helvetica"/>
          <w:color w:val="00B050"/>
        </w:rPr>
      </w:pPr>
      <w:r w:rsidRPr="007743F9">
        <w:rPr>
          <w:rFonts w:ascii="Helvetica" w:hAnsi="Helvetica"/>
          <w:color w:val="00B050"/>
        </w:rPr>
        <w:t>______________________________________________________________________</w:t>
      </w:r>
    </w:p>
    <w:p w14:paraId="3960EA90" w14:textId="77777777" w:rsidR="00253B7B" w:rsidRPr="007743F9" w:rsidRDefault="00253B7B" w:rsidP="001C0F99">
      <w:pPr>
        <w:rPr>
          <w:rFonts w:ascii="Helvetica" w:hAnsi="Helvetica"/>
        </w:rPr>
      </w:pPr>
    </w:p>
    <w:p w14:paraId="56135CF8" w14:textId="77777777" w:rsidR="00B92681" w:rsidRPr="007743F9" w:rsidRDefault="00B92681" w:rsidP="001C0F99">
      <w:pPr>
        <w:rPr>
          <w:rFonts w:ascii="Helvetica" w:hAnsi="Helvetica"/>
        </w:rPr>
      </w:pPr>
      <w:r w:rsidRPr="00D43064">
        <w:rPr>
          <w:rFonts w:ascii="Helvetica" w:hAnsi="Helvetica"/>
          <w:noProof/>
        </w:rPr>
        <w:t>Title</w:t>
      </w:r>
      <w:r w:rsidRPr="007743F9">
        <w:rPr>
          <w:rFonts w:ascii="Helvetica" w:hAnsi="Helvetica"/>
        </w:rPr>
        <w:t xml:space="preserve"> of Request</w:t>
      </w:r>
      <w:r w:rsidR="00253B7B" w:rsidRPr="007743F9">
        <w:rPr>
          <w:rFonts w:ascii="Helvetica" w:hAnsi="Helvetica"/>
        </w:rPr>
        <w:t>:</w:t>
      </w:r>
    </w:p>
    <w:p w14:paraId="3FE27AF3" w14:textId="77777777" w:rsidR="00B92681" w:rsidRPr="007743F9" w:rsidRDefault="00B92681" w:rsidP="001C0F99">
      <w:pPr>
        <w:rPr>
          <w:rFonts w:ascii="Helvetica" w:hAnsi="Helvetica"/>
        </w:rPr>
      </w:pPr>
    </w:p>
    <w:p w14:paraId="6E93827C" w14:textId="77777777" w:rsidR="00D114D5" w:rsidRPr="007743F9" w:rsidRDefault="00B92681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Description of Specific Purpose of Funding Request</w:t>
      </w:r>
      <w:r w:rsidR="00253B7B" w:rsidRPr="007743F9">
        <w:rPr>
          <w:rFonts w:ascii="Helvetica" w:hAnsi="Helvetica"/>
        </w:rPr>
        <w:t>:</w:t>
      </w:r>
    </w:p>
    <w:p w14:paraId="2C01B075" w14:textId="77777777" w:rsidR="00587819" w:rsidRPr="007743F9" w:rsidRDefault="00587819" w:rsidP="001C0F99">
      <w:pPr>
        <w:rPr>
          <w:rFonts w:ascii="Helvetica" w:hAnsi="Helvetica"/>
        </w:rPr>
      </w:pPr>
    </w:p>
    <w:p w14:paraId="57DB3113" w14:textId="77777777" w:rsidR="00253B7B" w:rsidRPr="007743F9" w:rsidRDefault="00253B7B" w:rsidP="001C0F99">
      <w:pPr>
        <w:rPr>
          <w:rFonts w:ascii="Helvetica" w:hAnsi="Helvetica"/>
        </w:rPr>
      </w:pPr>
    </w:p>
    <w:p w14:paraId="0EF68511" w14:textId="77777777" w:rsidR="00D114D5" w:rsidRPr="007743F9" w:rsidRDefault="00D114D5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Amount Requested</w:t>
      </w:r>
      <w:r w:rsidR="00F42203" w:rsidRPr="007743F9">
        <w:rPr>
          <w:rFonts w:ascii="Helvetica" w:hAnsi="Helvetica"/>
        </w:rPr>
        <w:t xml:space="preserve"> (up to $</w:t>
      </w:r>
      <w:r w:rsidR="00253B7B" w:rsidRPr="007743F9">
        <w:rPr>
          <w:rFonts w:ascii="Helvetica" w:hAnsi="Helvetica"/>
        </w:rPr>
        <w:t>5</w:t>
      </w:r>
      <w:r w:rsidR="00B426E2" w:rsidRPr="007743F9">
        <w:rPr>
          <w:rFonts w:ascii="Helvetica" w:hAnsi="Helvetica"/>
        </w:rPr>
        <w:t>,000</w:t>
      </w:r>
      <w:r w:rsidR="00F42203" w:rsidRPr="007743F9">
        <w:rPr>
          <w:rFonts w:ascii="Helvetica" w:hAnsi="Helvetica"/>
        </w:rPr>
        <w:t xml:space="preserve"> maximum)</w:t>
      </w:r>
      <w:r w:rsidR="00253B7B" w:rsidRPr="007743F9">
        <w:rPr>
          <w:rFonts w:ascii="Helvetica" w:hAnsi="Helvetica"/>
        </w:rPr>
        <w:t>:</w:t>
      </w:r>
    </w:p>
    <w:p w14:paraId="225B8484" w14:textId="77777777" w:rsidR="0074701F" w:rsidRPr="007743F9" w:rsidRDefault="0074701F" w:rsidP="001C0F99">
      <w:pPr>
        <w:rPr>
          <w:rFonts w:ascii="Helvetica" w:hAnsi="Helvetica"/>
        </w:rPr>
      </w:pPr>
    </w:p>
    <w:p w14:paraId="2BF77D4B" w14:textId="77777777" w:rsidR="0074701F" w:rsidRPr="007743F9" w:rsidRDefault="0074701F" w:rsidP="001C0F99">
      <w:pPr>
        <w:rPr>
          <w:rFonts w:ascii="Helvetica" w:hAnsi="Helvetica"/>
        </w:rPr>
      </w:pPr>
    </w:p>
    <w:p w14:paraId="508E68B5" w14:textId="77777777" w:rsidR="0074701F" w:rsidRPr="007743F9" w:rsidRDefault="006D2275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Is this request also being funded by</w:t>
      </w:r>
      <w:r w:rsidR="0074701F" w:rsidRPr="007743F9">
        <w:rPr>
          <w:rFonts w:ascii="Helvetica" w:hAnsi="Helvetica"/>
        </w:rPr>
        <w:t xml:space="preserve"> the College budget?</w:t>
      </w:r>
      <w:r w:rsidR="0074701F" w:rsidRPr="007743F9">
        <w:rPr>
          <w:rFonts w:ascii="Helvetica" w:hAnsi="Helvetica"/>
        </w:rPr>
        <w:tab/>
      </w:r>
      <w:r w:rsidR="0074701F" w:rsidRPr="007743F9">
        <w:rPr>
          <w:rFonts w:ascii="Helvetica" w:hAnsi="Helvetica"/>
        </w:rPr>
        <w:tab/>
        <w:t>No</w:t>
      </w:r>
      <w:r w:rsidR="0074701F" w:rsidRPr="007743F9">
        <w:rPr>
          <w:rFonts w:ascii="Helvetica" w:hAnsi="Helvetica"/>
        </w:rPr>
        <w:tab/>
      </w:r>
      <w:r w:rsidR="0074701F" w:rsidRPr="007743F9">
        <w:rPr>
          <w:rFonts w:ascii="Helvetica" w:hAnsi="Helvetica"/>
        </w:rPr>
        <w:tab/>
        <w:t>Yes</w:t>
      </w:r>
    </w:p>
    <w:p w14:paraId="0253C605" w14:textId="77777777" w:rsidR="0074701F" w:rsidRPr="007743F9" w:rsidRDefault="0074701F" w:rsidP="001C0F99">
      <w:pPr>
        <w:rPr>
          <w:rFonts w:ascii="Helvetica" w:hAnsi="Helvetica"/>
        </w:rPr>
      </w:pPr>
    </w:p>
    <w:p w14:paraId="62E04E42" w14:textId="77777777" w:rsidR="0074701F" w:rsidRPr="007743F9" w:rsidRDefault="0074701F" w:rsidP="001C0F99">
      <w:pPr>
        <w:rPr>
          <w:rFonts w:ascii="Helvetica" w:hAnsi="Helvetica"/>
        </w:rPr>
      </w:pPr>
    </w:p>
    <w:p w14:paraId="52272CC5" w14:textId="4EAC4989" w:rsidR="0074701F" w:rsidRPr="007743F9" w:rsidRDefault="0074701F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 xml:space="preserve">If YES, how much funding is </w:t>
      </w:r>
      <w:r w:rsidR="00574632" w:rsidRPr="007743F9">
        <w:rPr>
          <w:rFonts w:ascii="Helvetica" w:hAnsi="Helvetica"/>
        </w:rPr>
        <w:t>the program</w:t>
      </w:r>
      <w:r w:rsidRPr="007743F9">
        <w:rPr>
          <w:rFonts w:ascii="Helvetica" w:hAnsi="Helvetica"/>
        </w:rPr>
        <w:t xml:space="preserve"> receiving during the 201</w:t>
      </w:r>
      <w:r w:rsidR="00D43064">
        <w:rPr>
          <w:rFonts w:ascii="Helvetica" w:hAnsi="Helvetica"/>
        </w:rPr>
        <w:t>7</w:t>
      </w:r>
      <w:r w:rsidRPr="007743F9">
        <w:rPr>
          <w:rFonts w:ascii="Helvetica" w:hAnsi="Helvetica"/>
        </w:rPr>
        <w:t>-1</w:t>
      </w:r>
      <w:r w:rsidR="00D43064">
        <w:rPr>
          <w:rFonts w:ascii="Helvetica" w:hAnsi="Helvetica"/>
        </w:rPr>
        <w:t>8</w:t>
      </w:r>
      <w:r w:rsidRPr="007743F9">
        <w:rPr>
          <w:rFonts w:ascii="Helvetica" w:hAnsi="Helvetica"/>
        </w:rPr>
        <w:t xml:space="preserve"> academic year?</w:t>
      </w:r>
      <w:r w:rsidR="00574632" w:rsidRPr="007743F9">
        <w:rPr>
          <w:rFonts w:ascii="Helvetica" w:hAnsi="Helvetica"/>
        </w:rPr>
        <w:t xml:space="preserve"> </w:t>
      </w:r>
    </w:p>
    <w:p w14:paraId="43ED5689" w14:textId="77777777" w:rsidR="0074701F" w:rsidRPr="007743F9" w:rsidRDefault="0074701F" w:rsidP="001C0F99">
      <w:pPr>
        <w:rPr>
          <w:rFonts w:ascii="Helvetica" w:hAnsi="Helvetica"/>
        </w:rPr>
      </w:pPr>
    </w:p>
    <w:p w14:paraId="031D9EDD" w14:textId="77777777" w:rsidR="0074701F" w:rsidRPr="007743F9" w:rsidRDefault="0074701F" w:rsidP="001C0F99">
      <w:pPr>
        <w:rPr>
          <w:rFonts w:ascii="Helvetica" w:hAnsi="Helvetica"/>
        </w:rPr>
      </w:pPr>
    </w:p>
    <w:p w14:paraId="226436A4" w14:textId="77777777" w:rsidR="0074701F" w:rsidRPr="007743F9" w:rsidRDefault="00FF155A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If the cos</w:t>
      </w:r>
      <w:r w:rsidR="00B426E2" w:rsidRPr="007743F9">
        <w:rPr>
          <w:rFonts w:ascii="Helvetica" w:hAnsi="Helvetica"/>
        </w:rPr>
        <w:t>t of the project is more than $</w:t>
      </w:r>
      <w:r w:rsidR="00253B7B" w:rsidRPr="007743F9">
        <w:rPr>
          <w:rFonts w:ascii="Helvetica" w:hAnsi="Helvetica"/>
        </w:rPr>
        <w:t>5</w:t>
      </w:r>
      <w:r w:rsidR="00B426E2" w:rsidRPr="007743F9">
        <w:rPr>
          <w:rFonts w:ascii="Helvetica" w:hAnsi="Helvetica"/>
        </w:rPr>
        <w:t>,000</w:t>
      </w:r>
      <w:r w:rsidR="006D2275" w:rsidRPr="007743F9">
        <w:rPr>
          <w:rFonts w:ascii="Helvetica" w:hAnsi="Helvetica"/>
        </w:rPr>
        <w:t xml:space="preserve"> and not funded by the college</w:t>
      </w:r>
      <w:r w:rsidRPr="007743F9">
        <w:rPr>
          <w:rFonts w:ascii="Helvetica" w:hAnsi="Helvetica"/>
        </w:rPr>
        <w:t>, where will you obtain the remaining funds?  P</w:t>
      </w:r>
      <w:r w:rsidR="00722250" w:rsidRPr="007743F9">
        <w:rPr>
          <w:rFonts w:ascii="Helvetica" w:hAnsi="Helvetica"/>
        </w:rPr>
        <w:t>lease identify source</w:t>
      </w:r>
      <w:r w:rsidR="00B91FBF" w:rsidRPr="007743F9">
        <w:rPr>
          <w:rFonts w:ascii="Helvetica" w:hAnsi="Helvetica"/>
        </w:rPr>
        <w:t>s</w:t>
      </w:r>
      <w:r w:rsidR="00722250" w:rsidRPr="007743F9">
        <w:rPr>
          <w:rFonts w:ascii="Helvetica" w:hAnsi="Helvetica"/>
        </w:rPr>
        <w:t xml:space="preserve"> and amount</w:t>
      </w:r>
      <w:r w:rsidR="00B91FBF" w:rsidRPr="007743F9">
        <w:rPr>
          <w:rFonts w:ascii="Helvetica" w:hAnsi="Helvetica"/>
        </w:rPr>
        <w:t>s</w:t>
      </w:r>
      <w:r w:rsidR="00722250" w:rsidRPr="007743F9">
        <w:rPr>
          <w:rFonts w:ascii="Helvetica" w:hAnsi="Helvetica"/>
        </w:rPr>
        <w:t xml:space="preserve"> below.</w:t>
      </w:r>
    </w:p>
    <w:p w14:paraId="7990E773" w14:textId="77777777" w:rsidR="00722250" w:rsidRPr="007743F9" w:rsidRDefault="00722250" w:rsidP="001C0F99">
      <w:pPr>
        <w:rPr>
          <w:rFonts w:ascii="Helvetica" w:hAnsi="Helvetica"/>
        </w:rPr>
      </w:pPr>
    </w:p>
    <w:p w14:paraId="470C2E9F" w14:textId="77777777" w:rsidR="00722250" w:rsidRPr="007743F9" w:rsidRDefault="00722250" w:rsidP="001C0F99">
      <w:pPr>
        <w:rPr>
          <w:rFonts w:ascii="Helvetica" w:hAnsi="Helvetica"/>
        </w:rPr>
      </w:pPr>
    </w:p>
    <w:p w14:paraId="39656FBD" w14:textId="77777777" w:rsidR="00503D3D" w:rsidRPr="007743F9" w:rsidRDefault="00F42203" w:rsidP="00F42203">
      <w:pPr>
        <w:rPr>
          <w:rFonts w:ascii="Helvetica" w:hAnsi="Helvetica"/>
        </w:rPr>
      </w:pPr>
      <w:r w:rsidRPr="007743F9">
        <w:rPr>
          <w:rFonts w:ascii="Helvetica" w:hAnsi="Helvetica"/>
        </w:rPr>
        <w:t xml:space="preserve">Please provide the </w:t>
      </w:r>
      <w:r w:rsidR="00CD79F0" w:rsidRPr="007743F9">
        <w:rPr>
          <w:rFonts w:ascii="Helvetica" w:hAnsi="Helvetica"/>
        </w:rPr>
        <w:t xml:space="preserve">expenditure breakdown </w:t>
      </w:r>
      <w:r w:rsidRPr="007743F9">
        <w:rPr>
          <w:rFonts w:ascii="Helvetica" w:hAnsi="Helvetica"/>
        </w:rPr>
        <w:t xml:space="preserve">for requested funds. </w:t>
      </w:r>
    </w:p>
    <w:p w14:paraId="037C87AC" w14:textId="77777777" w:rsidR="00DA1B61" w:rsidRPr="007743F9" w:rsidRDefault="00DA1B61" w:rsidP="001C0F99">
      <w:pPr>
        <w:rPr>
          <w:rFonts w:ascii="Helvetica" w:hAnsi="Helvetica"/>
        </w:rPr>
      </w:pPr>
    </w:p>
    <w:p w14:paraId="5B6D7513" w14:textId="77777777" w:rsidR="00503D3D" w:rsidRPr="007743F9" w:rsidRDefault="00503D3D" w:rsidP="001C0F99">
      <w:pPr>
        <w:rPr>
          <w:rFonts w:ascii="Helvetica" w:hAnsi="Helvetica"/>
        </w:rPr>
      </w:pPr>
    </w:p>
    <w:p w14:paraId="11313E76" w14:textId="77777777" w:rsidR="00424515" w:rsidRPr="007743F9" w:rsidRDefault="00424515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How will this project benefit the educational outcomes of our students or their experience at the College?</w:t>
      </w:r>
    </w:p>
    <w:p w14:paraId="2935DF34" w14:textId="77777777" w:rsidR="00424515" w:rsidRPr="007743F9" w:rsidRDefault="00424515" w:rsidP="001C0F99">
      <w:pPr>
        <w:rPr>
          <w:rFonts w:ascii="Helvetica" w:hAnsi="Helvetica"/>
        </w:rPr>
      </w:pPr>
    </w:p>
    <w:p w14:paraId="12C0996C" w14:textId="77777777" w:rsidR="00C874E2" w:rsidRDefault="00C874E2" w:rsidP="00253B7B">
      <w:pPr>
        <w:rPr>
          <w:rFonts w:ascii="Helvetica" w:hAnsi="Helvetica"/>
        </w:rPr>
      </w:pPr>
      <w:r>
        <w:rPr>
          <w:rFonts w:ascii="Helvetica" w:hAnsi="Helvetica"/>
        </w:rPr>
        <w:lastRenderedPageBreak/>
        <w:t>If funded, will this project be sustainable after the first year? Explain.</w:t>
      </w:r>
    </w:p>
    <w:p w14:paraId="01CA7B50" w14:textId="77777777" w:rsidR="00C874E2" w:rsidRDefault="00C874E2" w:rsidP="00253B7B">
      <w:pPr>
        <w:rPr>
          <w:rFonts w:ascii="Helvetica" w:hAnsi="Helvetica"/>
        </w:rPr>
      </w:pPr>
    </w:p>
    <w:p w14:paraId="4FE94C95" w14:textId="77777777" w:rsidR="00C874E2" w:rsidRPr="00C874E2" w:rsidRDefault="00C874E2" w:rsidP="00C874E2">
      <w:pPr>
        <w:rPr>
          <w:rFonts w:ascii="Helvetica" w:hAnsi="Helvetica"/>
        </w:rPr>
      </w:pPr>
      <w:r w:rsidRPr="00C874E2">
        <w:rPr>
          <w:rFonts w:ascii="Helvetica" w:hAnsi="Helvetica"/>
        </w:rPr>
        <w:t xml:space="preserve">How does this project address one or more of the </w:t>
      </w:r>
      <w:proofErr w:type="gramStart"/>
      <w:r w:rsidRPr="00C874E2">
        <w:rPr>
          <w:rFonts w:ascii="Helvetica" w:hAnsi="Helvetica"/>
        </w:rPr>
        <w:t>following:</w:t>
      </w:r>
      <w:proofErr w:type="gramEnd"/>
    </w:p>
    <w:p w14:paraId="442BC387" w14:textId="77777777" w:rsidR="00C874E2" w:rsidRPr="007743F9" w:rsidRDefault="00C874E2" w:rsidP="00C874E2">
      <w:pPr>
        <w:pStyle w:val="ListParagraph"/>
        <w:numPr>
          <w:ilvl w:val="0"/>
          <w:numId w:val="6"/>
        </w:numPr>
        <w:rPr>
          <w:rFonts w:ascii="Helvetica" w:hAnsi="Helvetica"/>
        </w:rPr>
      </w:pPr>
      <w:r w:rsidRPr="007743F9">
        <w:rPr>
          <w:rFonts w:ascii="Helvetica" w:hAnsi="Helvetica"/>
        </w:rPr>
        <w:t xml:space="preserve">Engage new </w:t>
      </w:r>
      <w:r>
        <w:rPr>
          <w:rFonts w:ascii="Helvetica" w:hAnsi="Helvetica"/>
        </w:rPr>
        <w:t>and/or diverse audiences.</w:t>
      </w:r>
    </w:p>
    <w:p w14:paraId="5DF8E2E4" w14:textId="77777777" w:rsidR="00C874E2" w:rsidRPr="007743F9" w:rsidRDefault="00C874E2" w:rsidP="00C874E2">
      <w:pPr>
        <w:pStyle w:val="ListParagraph"/>
        <w:numPr>
          <w:ilvl w:val="0"/>
          <w:numId w:val="6"/>
        </w:numPr>
        <w:rPr>
          <w:rFonts w:ascii="Helvetica" w:hAnsi="Helvetica"/>
        </w:rPr>
      </w:pPr>
      <w:r w:rsidRPr="007743F9">
        <w:rPr>
          <w:rFonts w:ascii="Helvetica" w:hAnsi="Helvetica"/>
        </w:rPr>
        <w:t>Use </w:t>
      </w:r>
      <w:hyperlink r:id="rId7" w:tgtFrame="_blank" w:history="1">
        <w:r w:rsidRPr="007743F9">
          <w:rPr>
            <w:rStyle w:val="Hyperlink"/>
            <w:rFonts w:ascii="Helvetica" w:hAnsi="Helvetica" w:cs="Arial"/>
            <w:b/>
            <w:bCs/>
            <w:color w:val="3C9958"/>
            <w:u w:val="none"/>
            <w:bdr w:val="none" w:sz="0" w:space="0" w:color="auto" w:frame="1"/>
          </w:rPr>
          <w:t>innovative approaches</w:t>
        </w:r>
      </w:hyperlink>
      <w:r w:rsidRPr="007743F9">
        <w:rPr>
          <w:rFonts w:ascii="Helvetica" w:hAnsi="Helvetica"/>
        </w:rPr>
        <w:t> to forge partnerships and fulfill the goals of the Grossmont-Cuyamaca Community College District and its respective Colleges.</w:t>
      </w:r>
    </w:p>
    <w:p w14:paraId="30251E4B" w14:textId="77777777" w:rsidR="00424515" w:rsidRDefault="00424515" w:rsidP="001C0F99">
      <w:pPr>
        <w:rPr>
          <w:rFonts w:ascii="Helvetica" w:hAnsi="Helvetica"/>
        </w:rPr>
      </w:pPr>
    </w:p>
    <w:p w14:paraId="1B07F871" w14:textId="77777777" w:rsidR="00C874E2" w:rsidRDefault="00C874E2" w:rsidP="001C0F99">
      <w:pPr>
        <w:rPr>
          <w:rFonts w:ascii="Helvetica" w:hAnsi="Helvetica"/>
        </w:rPr>
      </w:pPr>
      <w:r>
        <w:rPr>
          <w:rFonts w:ascii="Helvetica" w:hAnsi="Helvetica"/>
        </w:rPr>
        <w:t>Evaluation</w:t>
      </w:r>
    </w:p>
    <w:p w14:paraId="1BD2CEAF" w14:textId="77777777" w:rsidR="00C874E2" w:rsidRDefault="00C874E2" w:rsidP="00C874E2">
      <w:pPr>
        <w:pStyle w:val="ListParagraph"/>
        <w:numPr>
          <w:ilvl w:val="0"/>
          <w:numId w:val="8"/>
        </w:numPr>
        <w:rPr>
          <w:rFonts w:ascii="Helvetica" w:hAnsi="Helvetica"/>
        </w:rPr>
      </w:pPr>
      <w:r>
        <w:rPr>
          <w:rFonts w:ascii="Helvetica" w:hAnsi="Helvetica"/>
        </w:rPr>
        <w:t>Explain how you will evaluate the success of this program.</w:t>
      </w:r>
    </w:p>
    <w:p w14:paraId="014FDBEE" w14:textId="77777777" w:rsidR="00C874E2" w:rsidRDefault="00C874E2" w:rsidP="00C874E2">
      <w:pPr>
        <w:pStyle w:val="ListParagraph"/>
        <w:numPr>
          <w:ilvl w:val="0"/>
          <w:numId w:val="8"/>
        </w:numPr>
        <w:rPr>
          <w:rFonts w:ascii="Helvetica" w:hAnsi="Helvetica"/>
        </w:rPr>
      </w:pPr>
      <w:r>
        <w:rPr>
          <w:rFonts w:ascii="Helvetica" w:hAnsi="Helvetica"/>
        </w:rPr>
        <w:t xml:space="preserve">Explain how you will use data to demonstrate the impact of this program. </w:t>
      </w:r>
    </w:p>
    <w:p w14:paraId="6FB4F075" w14:textId="77777777" w:rsidR="00C874E2" w:rsidRDefault="00C874E2" w:rsidP="00C874E2">
      <w:pPr>
        <w:rPr>
          <w:rFonts w:ascii="Helvetica" w:hAnsi="Helvetica"/>
        </w:rPr>
      </w:pPr>
    </w:p>
    <w:p w14:paraId="0B799EC9" w14:textId="77777777" w:rsidR="00424515" w:rsidRPr="007743F9" w:rsidRDefault="00424515" w:rsidP="001C0F99">
      <w:pPr>
        <w:rPr>
          <w:rFonts w:ascii="Helvetica" w:hAnsi="Helvetica"/>
        </w:rPr>
      </w:pPr>
    </w:p>
    <w:p w14:paraId="53CD41C9" w14:textId="77777777" w:rsidR="00CD79F0" w:rsidRPr="007743F9" w:rsidRDefault="00DA1B61" w:rsidP="00FD3482">
      <w:pPr>
        <w:rPr>
          <w:rFonts w:ascii="Helvetica" w:hAnsi="Helvetica"/>
        </w:rPr>
      </w:pPr>
      <w:r w:rsidRPr="007743F9">
        <w:rPr>
          <w:rFonts w:ascii="Helvetica" w:hAnsi="Helvetica"/>
        </w:rPr>
        <w:t xml:space="preserve">Do you acknowledge that, if funded, you </w:t>
      </w:r>
      <w:r w:rsidR="00253B7B" w:rsidRPr="007743F9">
        <w:rPr>
          <w:rFonts w:ascii="Helvetica" w:hAnsi="Helvetica"/>
        </w:rPr>
        <w:t>will</w:t>
      </w:r>
      <w:r w:rsidRPr="007743F9">
        <w:rPr>
          <w:rFonts w:ascii="Helvetica" w:hAnsi="Helvetica"/>
        </w:rPr>
        <w:t xml:space="preserve"> be required to provide a </w:t>
      </w:r>
      <w:r w:rsidR="00CD79F0" w:rsidRPr="007743F9">
        <w:rPr>
          <w:rFonts w:ascii="Helvetica" w:hAnsi="Helvetica"/>
        </w:rPr>
        <w:t>summary report documenting how the funds were used and outcomes obtained within 60 days of project completion to the FGCC</w:t>
      </w:r>
      <w:r w:rsidR="00FD3482" w:rsidRPr="007743F9">
        <w:rPr>
          <w:rFonts w:ascii="Helvetica" w:hAnsi="Helvetica"/>
        </w:rPr>
        <w:t xml:space="preserve">? </w:t>
      </w:r>
      <w:r w:rsidR="00253B7B" w:rsidRPr="007743F9">
        <w:rPr>
          <w:rFonts w:ascii="Helvetica" w:hAnsi="Helvetica"/>
        </w:rPr>
        <w:t>Video report submission for promotional purposes is strongly encouraged.</w:t>
      </w:r>
    </w:p>
    <w:p w14:paraId="0461A1C7" w14:textId="77777777" w:rsidR="00DA1B61" w:rsidRPr="007743F9" w:rsidRDefault="009E741A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ab/>
        <w:t>Yes</w:t>
      </w:r>
      <w:r w:rsidRPr="007743F9">
        <w:rPr>
          <w:rFonts w:ascii="Helvetica" w:hAnsi="Helvetica"/>
        </w:rPr>
        <w:tab/>
      </w:r>
      <w:r w:rsidRPr="007743F9">
        <w:rPr>
          <w:rFonts w:ascii="Helvetica" w:hAnsi="Helvetica"/>
        </w:rPr>
        <w:tab/>
        <w:t>No</w:t>
      </w:r>
    </w:p>
    <w:p w14:paraId="3087F608" w14:textId="77777777" w:rsidR="00FF155A" w:rsidRPr="007743F9" w:rsidRDefault="00FF155A" w:rsidP="001C0F99">
      <w:pPr>
        <w:rPr>
          <w:rFonts w:ascii="Helvetica" w:hAnsi="Helvetica"/>
        </w:rPr>
      </w:pPr>
    </w:p>
    <w:p w14:paraId="6AF66739" w14:textId="77777777" w:rsidR="00FF155A" w:rsidRPr="007743F9" w:rsidRDefault="00FF155A" w:rsidP="001C0F99">
      <w:pPr>
        <w:rPr>
          <w:rFonts w:ascii="Helvetica" w:hAnsi="Helvetica"/>
        </w:rPr>
      </w:pPr>
    </w:p>
    <w:p w14:paraId="09E2D924" w14:textId="77777777" w:rsidR="009E741A" w:rsidRPr="007743F9" w:rsidRDefault="009E741A" w:rsidP="001C0F99">
      <w:pPr>
        <w:rPr>
          <w:rFonts w:ascii="Helvetica" w:hAnsi="Helvetica"/>
        </w:rPr>
      </w:pPr>
    </w:p>
    <w:p w14:paraId="5EB0EF0D" w14:textId="77777777" w:rsidR="00E1400B" w:rsidRPr="007743F9" w:rsidRDefault="00AF3EE9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______________________________________________________________________</w:t>
      </w:r>
    </w:p>
    <w:p w14:paraId="44CFAFAC" w14:textId="77777777" w:rsidR="006B404D" w:rsidRPr="007743F9" w:rsidRDefault="00AF3EE9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Signature of Applicant</w:t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  <w:t>DATE</w:t>
      </w:r>
    </w:p>
    <w:p w14:paraId="6E932D2D" w14:textId="77777777" w:rsidR="006B404D" w:rsidRPr="007743F9" w:rsidRDefault="006B404D" w:rsidP="001C0F99">
      <w:pPr>
        <w:rPr>
          <w:rFonts w:ascii="Helvetica" w:hAnsi="Helvetica"/>
        </w:rPr>
      </w:pPr>
    </w:p>
    <w:p w14:paraId="1F39136E" w14:textId="77777777" w:rsidR="00CA6F7A" w:rsidRPr="007743F9" w:rsidRDefault="00CA6F7A" w:rsidP="001C0F99">
      <w:pPr>
        <w:rPr>
          <w:rFonts w:ascii="Helvetica" w:hAnsi="Helvetica"/>
        </w:rPr>
      </w:pPr>
    </w:p>
    <w:p w14:paraId="6BAB3501" w14:textId="77777777" w:rsidR="006B404D" w:rsidRPr="007743F9" w:rsidRDefault="00B00E28" w:rsidP="001C0F99">
      <w:pPr>
        <w:rPr>
          <w:rFonts w:ascii="Helvetica" w:hAnsi="Helvetica"/>
        </w:rPr>
      </w:pPr>
      <w:r w:rsidRPr="007743F9">
        <w:rPr>
          <w:rFonts w:ascii="Helvetica" w:hAnsi="Helvetica"/>
          <w:noProof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7B33A04C" wp14:editId="06997CFF">
                <wp:simplePos x="0" y="0"/>
                <wp:positionH relativeFrom="column">
                  <wp:posOffset>9525</wp:posOffset>
                </wp:positionH>
                <wp:positionV relativeFrom="paragraph">
                  <wp:posOffset>97154</wp:posOffset>
                </wp:positionV>
                <wp:extent cx="5876925" cy="0"/>
                <wp:effectExtent l="0" t="0" r="9525" b="190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76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535256" id="Straight Connector 5" o:spid="_x0000_s1026" style="position:absolute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75pt,7.65pt" to="463.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Qj23QEAAB8EAAAOAAAAZHJzL2Uyb0RvYy54bWysU02P0zAQvSPxHyzfadpKLUvUdA9dLZcV&#10;VBR+gNcZNxa2x7JNk/57xk6bLh8SAnGxMp55b+Y9Tzb3gzXsBCFqdA1fzOacgZPYands+JfPj2/u&#10;OItJuFYYdNDwM0R+v339atP7GpbYoWkhMCJxse59w7uUfF1VUXZgRZyhB0dJhcGKRGE4Vm0QPbFb&#10;Uy3n83XVY2h9QAkx0u3DmOTbwq8UyPRRqQiJmYbTbKmcoZzP+ay2G1Efg/CdlpcxxD9MYYV21HSi&#10;ehBJsG9B/0JltQwYUaWZRFuhUlpC0UBqFvOf1Bw64aFoIXOin2yK/49WfjjtA9Ntw1ecOWHpiQ4p&#10;CH3sEtuhc2QgBrbKPvU+1lS+c/uQlcrBHfwTyq+RctUPyRxEP5YNKthcTlLZUHw/T77DkJiky9Xd&#10;2/W7JQ0gr7lK1FegDzG9B7QsfzTcaJctEbU4PcWUW4v6WpKvjctnRKPbR21MCfIywc4EdhK0BmlY&#10;ZDmEe1FFUUYWHePoRUQ6GxhZP4Eim2jYReleFvTGKaQEl9YXXuOoOsMUTTAB538GXuozFMry/g14&#10;QpTO6NIEttph+F33mxVqrL86MOrOFjxje96H6xPTFhbnLn9MXvOXcYHf/uvtdwAAAP//AwBQSwME&#10;FAAGAAgAAAAhACA8a3vbAAAABwEAAA8AAABkcnMvZG93bnJldi54bWxMjzFPwzAQhXck/oN1SGzU&#10;oUApIU6FECyIJaFDu7nxNY6Iz2nsNOHfc1UHmE7v3tO777LV5FpxxD40nhTczhIQSJU3DdUK1l/v&#10;N0sQIWoyuvWECn4wwCq/vMh0avxIBR7LWAsuoZBqBTbGLpUyVBadDjPfIbG3973TkWVfS9Prkctd&#10;K+dJspBON8QXrO7w1WL1XQ5OwcfhM6zvF8VbsTksy3G7H2ztUanrq+nlGUTEKf6F4YTP6JAz084P&#10;ZIJoWT9w8DTuQLD9NH/k13bnhcwz+Z8//wUAAP//AwBQSwECLQAUAAYACAAAACEAtoM4kv4AAADh&#10;AQAAEwAAAAAAAAAAAAAAAAAAAAAAW0NvbnRlbnRfVHlwZXNdLnhtbFBLAQItABQABgAIAAAAIQA4&#10;/SH/1gAAAJQBAAALAAAAAAAAAAAAAAAAAC8BAABfcmVscy8ucmVsc1BLAQItABQABgAIAAAAIQC6&#10;qQj23QEAAB8EAAAOAAAAAAAAAAAAAAAAAC4CAABkcnMvZTJvRG9jLnhtbFBLAQItABQABgAIAAAA&#10;IQAgPGt72wAAAAcBAAAPAAAAAAAAAAAAAAAAADcEAABkcnMvZG93bnJldi54bWxQSwUGAAAAAAQA&#10;BADzAAAAPwUAAAAA&#10;" strokecolor="black [3213]">
                <o:lock v:ext="edit" shapetype="f"/>
              </v:line>
            </w:pict>
          </mc:Fallback>
        </mc:AlternateContent>
      </w:r>
    </w:p>
    <w:p w14:paraId="221D6399" w14:textId="77777777" w:rsidR="00E1400B" w:rsidRPr="007743F9" w:rsidRDefault="00AF3EE9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Signature, Dean/Director (Supervisor)</w:t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  <w:t>DATE</w:t>
      </w:r>
    </w:p>
    <w:p w14:paraId="5C829E5A" w14:textId="77777777" w:rsidR="00D0630C" w:rsidRPr="007743F9" w:rsidRDefault="00D0630C" w:rsidP="001C0F99">
      <w:pPr>
        <w:rPr>
          <w:rFonts w:ascii="Helvetica" w:hAnsi="Helvetica"/>
        </w:rPr>
      </w:pPr>
    </w:p>
    <w:p w14:paraId="1A01BE43" w14:textId="77777777" w:rsidR="00CA6F7A" w:rsidRPr="007743F9" w:rsidRDefault="00CA6F7A" w:rsidP="001C0F99">
      <w:pPr>
        <w:rPr>
          <w:rFonts w:ascii="Helvetica" w:hAnsi="Helvetica"/>
        </w:rPr>
      </w:pPr>
    </w:p>
    <w:p w14:paraId="4FECC277" w14:textId="77777777" w:rsidR="006B404D" w:rsidRPr="007743F9" w:rsidRDefault="00B00E28" w:rsidP="001C0F99">
      <w:pPr>
        <w:rPr>
          <w:rFonts w:ascii="Helvetica" w:hAnsi="Helvetica"/>
        </w:rPr>
      </w:pPr>
      <w:r w:rsidRPr="007743F9">
        <w:rPr>
          <w:rFonts w:ascii="Helvetica" w:hAnsi="Helvetica"/>
          <w:noProof/>
        </w:rPr>
        <mc:AlternateContent>
          <mc:Choice Requires="wps">
            <w:drawing>
              <wp:anchor distT="4294967295" distB="4294967295" distL="114300" distR="114300" simplePos="0" relativeHeight="251666432" behindDoc="0" locked="0" layoutInCell="1" allowOverlap="1" wp14:anchorId="495D0001" wp14:editId="0FD5F724">
                <wp:simplePos x="0" y="0"/>
                <wp:positionH relativeFrom="column">
                  <wp:posOffset>8890</wp:posOffset>
                </wp:positionH>
                <wp:positionV relativeFrom="paragraph">
                  <wp:posOffset>130174</wp:posOffset>
                </wp:positionV>
                <wp:extent cx="5876925" cy="0"/>
                <wp:effectExtent l="0" t="0" r="9525" b="1905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769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3B42C6" id="Straight Connector 6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7pt,10.25pt" to="463.4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4A9zwEAAI0DAAAOAAAAZHJzL2Uyb0RvYy54bWysU01v2zAMvQ/YfxB0X5wGSNYacXpI0F2K&#10;LUC6H8DKsi1MEgVRi51/P0r5WLvdhvkgiCL59N4TvX6cnBVHHcmgb+TdbC6F9gpb4/tGfn95+nQv&#10;BSXwLVj0upEnTfJx8/HDegy1XuCAttVRMIinegyNHFIKdVWRGrQDmmHQnpMdRgeJw9hXbYSR0Z2t&#10;FvP5qhoxtiGi0kR8ujsn5abgd51W6VvXkU7CNpK5pbLGsr7mtdqsoe4jhMGoCw34BxYOjOdLb1A7&#10;SCB+RvMXlDMqImGXZgpdhV1nlC4aWM3d/A81hwGCLlrYHAo3m+j/waqvx30Upm3kSgoPjp/okCKY&#10;fkhii96zgRjFKvs0Bqq5fOv3MStVkz+EZ1Q/iHPVu2QOKJzLpi66XM5SxVR8P91811MSig+X959X&#10;D4ulFOqaq6C+NoZI6YtGJ/Kmkdb4bAnUcHymlK+G+lqSjz0+GWvLs1ovxkY+LAsy8HB1FhJf4gLL&#10;Jd9LAbbnqVUpFkRCa9rcnXHoRFsbxRF4cHjeWhxfmK4UFihxgjWULxvDDN61Zjo7oOHcXFKXMusz&#10;tC5zeWH/26u8e8X2tI9XQ/nNC/plPvNQvY15//Yv2vwCAAD//wMAUEsDBBQABgAIAAAAIQCcncaj&#10;2QAAAAcBAAAPAAAAZHJzL2Rvd25yZXYueG1sTI7LTsMwEEX3SPyDNUjs6KShrWgap0I89lCCRHdu&#10;PCQR8TjEbhr+nkEsYHkfuvfk28l1aqQhtJ41zGcJKOLK25ZrDeXL49UNqBANW9N5Jg1fFGBbnJ/l&#10;JrP+xM807mKtZIRDZjQ0MfYZYqgacibMfE8s2bsfnIkihxrtYE4y7jpMk2SFzrQsD43p6a6h6mN3&#10;dBquP/dPWHL1luJ4v3x9mJf9AkutLy+m2w2oSFP8K8MPvqBDIUwHf2QbVCd6IUUNabIEJfE6Xa1B&#10;HX4NLHL8z198AwAA//8DAFBLAQItABQABgAIAAAAIQC2gziS/gAAAOEBAAATAAAAAAAAAAAAAAAA&#10;AAAAAABbQ29udGVudF9UeXBlc10ueG1sUEsBAi0AFAAGAAgAAAAhADj9If/WAAAAlAEAAAsAAAAA&#10;AAAAAAAAAAAALwEAAF9yZWxzLy5yZWxzUEsBAi0AFAAGAAgAAAAhAJI/gD3PAQAAjQMAAA4AAAAA&#10;AAAAAAAAAAAALgIAAGRycy9lMm9Eb2MueG1sUEsBAi0AFAAGAAgAAAAhAJydxqPZAAAABwEAAA8A&#10;AAAAAAAAAAAAAAAAKQQAAGRycy9kb3ducmV2LnhtbFBLBQYAAAAABAAEAPMAAAAvBQAAAAA=&#10;" strokecolor="windowText">
                <o:lock v:ext="edit" shapetype="f"/>
              </v:line>
            </w:pict>
          </mc:Fallback>
        </mc:AlternateContent>
      </w:r>
    </w:p>
    <w:p w14:paraId="48ED3CED" w14:textId="77777777" w:rsidR="00E1400B" w:rsidRPr="007743F9" w:rsidRDefault="00E1400B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 xml:space="preserve">Signature, </w:t>
      </w:r>
      <w:r w:rsidR="00AF3EE9" w:rsidRPr="007743F9">
        <w:rPr>
          <w:rFonts w:ascii="Helvetica" w:hAnsi="Helvetica"/>
        </w:rPr>
        <w:t>Vice President</w:t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253B7B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>DATE</w:t>
      </w:r>
    </w:p>
    <w:p w14:paraId="504726F0" w14:textId="77777777" w:rsidR="00E1400B" w:rsidRPr="007743F9" w:rsidRDefault="00E1400B" w:rsidP="001C0F99">
      <w:pPr>
        <w:rPr>
          <w:rFonts w:ascii="Helvetica" w:hAnsi="Helvetica"/>
        </w:rPr>
      </w:pPr>
    </w:p>
    <w:p w14:paraId="54ADB308" w14:textId="77777777" w:rsidR="00D0630C" w:rsidRPr="007743F9" w:rsidRDefault="00D0630C" w:rsidP="001C0F99">
      <w:pPr>
        <w:rPr>
          <w:rFonts w:ascii="Helvetica" w:hAnsi="Helvetica"/>
        </w:rPr>
      </w:pPr>
    </w:p>
    <w:p w14:paraId="26BA1EB0" w14:textId="77777777" w:rsidR="006B404D" w:rsidRPr="007743F9" w:rsidRDefault="00B00E28" w:rsidP="001C0F99">
      <w:pPr>
        <w:rPr>
          <w:rFonts w:ascii="Helvetica" w:hAnsi="Helvetica"/>
        </w:rPr>
      </w:pPr>
      <w:r w:rsidRPr="007743F9">
        <w:rPr>
          <w:rFonts w:ascii="Helvetica" w:hAnsi="Helvetica"/>
          <w:noProof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1E76CC37" wp14:editId="4E850CEE">
                <wp:simplePos x="0" y="0"/>
                <wp:positionH relativeFrom="column">
                  <wp:posOffset>8890</wp:posOffset>
                </wp:positionH>
                <wp:positionV relativeFrom="paragraph">
                  <wp:posOffset>125094</wp:posOffset>
                </wp:positionV>
                <wp:extent cx="5876925" cy="0"/>
                <wp:effectExtent l="0" t="0" r="9525" b="190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769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F581D9" id="Straight Connector 7" o:spid="_x0000_s1026" style="position:absolute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7pt,9.85pt" to="463.4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7sDvzwEAAI0DAAAOAAAAZHJzL2Uyb0RvYy54bWysU01v2zAMvQ/YfxB0X5wGSNMacXpI0F2K&#10;LUC6H8DKsi1UEgVRi5N/P0r5WNvdhvogiCL59N4TvXw4OCv2OpJB38ibyVQK7RW2xveN/PX8+O1O&#10;CkrgW7DodSOPmuTD6uuX5RhqPcMBbaujYBBP9RgaOaQU6qoiNWgHNMGgPSc7jA4Sh7Gv2ggjoztb&#10;zabT22rE2IaIShPx6eaUlKuC33VapZ9dRzoJ20jmlsoay/qS12q1hLqPEAajzjTgP1g4MJ4vvUJt&#10;IIH4Hc0/UM6oiIRdmih0FXadUbpoYDU30w9qdgMEXbSwORSuNtHnwaof+20Upm3kQgoPjp9olyKY&#10;fkhijd6zgRjFIvs0Bqq5fO23MStVB78LT6heiXPVu2QOKJzKDl10uZylikPx/Xj1XR+SUHw4v1vc&#10;3s/mUqhLroL60hgipe8ancibRlrjsyVQw/6JUr4a6ktJPvb4aKwtz2q9GBt5Py/IwMPVWUh8iQss&#10;l3wvBdiep1alWBAJrWlzd8ahI61tFHvgweF5a3F8ZrpSWKDECdZQvmwMM3jXmulsgIZTc0mdy6zP&#10;0LrM5Zn9X6/y7gXb4zZeDOU3L+jn+cxD9Tbm/du/aPUHAAD//wMAUEsDBBQABgAIAAAAIQAX4f60&#10;2gAAAAcBAAAPAAAAZHJzL2Rvd25yZXYueG1sTI7NTsMwEITvSLyDtUjc6KahFBLiVIifO5Qgwc2N&#10;lyQiXofYTcPbs4gDnFazM5r5is3sejXRGDrPGpaLBBRx7W3HjYbq+eHsClSIhq3pPZOGLwqwKY+P&#10;CpNbf+AnmraxUVLCITca2hiHHDHULTkTFn4gFu/dj85EkWODdjQHKXc9pkmyRmc6loXWDHTbUv2x&#10;3TsN559vj1hx/ZridHfxcr+shhVWWp+ezDfXoCLN8S8MP/iCDqUw7fyebVC96JUE5WSXoMTO0nUG&#10;avf7wLLA//zlNwAAAP//AwBQSwECLQAUAAYACAAAACEAtoM4kv4AAADhAQAAEwAAAAAAAAAAAAAA&#10;AAAAAAAAW0NvbnRlbnRfVHlwZXNdLnhtbFBLAQItABQABgAIAAAAIQA4/SH/1gAAAJQBAAALAAAA&#10;AAAAAAAAAAAAAC8BAABfcmVscy8ucmVsc1BLAQItABQABgAIAAAAIQB67sDvzwEAAI0DAAAOAAAA&#10;AAAAAAAAAAAAAC4CAABkcnMvZTJvRG9jLnhtbFBLAQItABQABgAIAAAAIQAX4f602gAAAAcBAAAP&#10;AAAAAAAAAAAAAAAAACkEAABkcnMvZG93bnJldi54bWxQSwUGAAAAAAQABADzAAAAMAUAAAAA&#10;" strokecolor="windowText">
                <o:lock v:ext="edit" shapetype="f"/>
              </v:line>
            </w:pict>
          </mc:Fallback>
        </mc:AlternateContent>
      </w:r>
    </w:p>
    <w:p w14:paraId="4D38052D" w14:textId="77777777" w:rsidR="00E1400B" w:rsidRPr="007743F9" w:rsidRDefault="00E1400B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>Signature, College President</w:t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ab/>
      </w:r>
      <w:r w:rsidR="00253B7B" w:rsidRPr="007743F9">
        <w:rPr>
          <w:rFonts w:ascii="Helvetica" w:hAnsi="Helvetica"/>
        </w:rPr>
        <w:tab/>
      </w:r>
      <w:r w:rsidR="00587819" w:rsidRPr="007743F9">
        <w:rPr>
          <w:rFonts w:ascii="Helvetica" w:hAnsi="Helvetica"/>
        </w:rPr>
        <w:t>DATE</w:t>
      </w:r>
    </w:p>
    <w:p w14:paraId="792B74DF" w14:textId="77777777" w:rsidR="00264F90" w:rsidRPr="007743F9" w:rsidRDefault="00264F90" w:rsidP="001C0F99">
      <w:pPr>
        <w:rPr>
          <w:rFonts w:ascii="Helvetica" w:hAnsi="Helvetica"/>
        </w:rPr>
      </w:pPr>
    </w:p>
    <w:p w14:paraId="132F93F0" w14:textId="77777777" w:rsidR="00264F90" w:rsidRPr="007743F9" w:rsidRDefault="00264F90" w:rsidP="001C0F99">
      <w:pPr>
        <w:rPr>
          <w:rFonts w:ascii="Helvetica" w:hAnsi="Helvetica"/>
        </w:rPr>
      </w:pPr>
    </w:p>
    <w:p w14:paraId="234B1AA8" w14:textId="77777777" w:rsidR="00587819" w:rsidRPr="007743F9" w:rsidRDefault="00587819" w:rsidP="001C0F99">
      <w:pPr>
        <w:rPr>
          <w:rFonts w:ascii="Helvetica" w:hAnsi="Helvetica"/>
        </w:rPr>
      </w:pPr>
    </w:p>
    <w:p w14:paraId="134A68EA" w14:textId="54ECF047" w:rsidR="00587819" w:rsidRPr="007743F9" w:rsidRDefault="00587819" w:rsidP="001C0F99">
      <w:pPr>
        <w:rPr>
          <w:rFonts w:ascii="Helvetica" w:hAnsi="Helvetica"/>
        </w:rPr>
      </w:pPr>
      <w:r w:rsidRPr="007743F9">
        <w:rPr>
          <w:rFonts w:ascii="Helvetica" w:hAnsi="Helvetica"/>
        </w:rPr>
        <w:t xml:space="preserve">TO BE CONSIDERED, </w:t>
      </w:r>
      <w:r w:rsidR="00071C1E" w:rsidRPr="007743F9">
        <w:rPr>
          <w:rFonts w:ascii="Helvetica" w:hAnsi="Helvetica"/>
        </w:rPr>
        <w:t xml:space="preserve">ORIGINAL </w:t>
      </w:r>
      <w:r w:rsidRPr="007743F9">
        <w:rPr>
          <w:rFonts w:ascii="Helvetica" w:hAnsi="Helvetica"/>
        </w:rPr>
        <w:t xml:space="preserve">COMPLETED APPLICATIONS (WHICH MUST INCLUDE ALL OF THE SIGNATURES INDICATED ABOVE) MUST BE RECEIVED IN THE FOUNDATION OFFICE NO LATER THAN 5:00 PM ON FRIDAY, </w:t>
      </w:r>
      <w:r w:rsidR="00621FDE">
        <w:rPr>
          <w:rFonts w:ascii="Helvetica" w:hAnsi="Helvetica"/>
        </w:rPr>
        <w:t>M</w:t>
      </w:r>
      <w:r w:rsidR="00B022DC">
        <w:rPr>
          <w:rFonts w:ascii="Helvetica" w:hAnsi="Helvetica"/>
        </w:rPr>
        <w:t>AY</w:t>
      </w:r>
      <w:bookmarkStart w:id="0" w:name="_GoBack"/>
      <w:bookmarkEnd w:id="0"/>
      <w:r w:rsidR="00621FDE">
        <w:rPr>
          <w:rFonts w:ascii="Helvetica" w:hAnsi="Helvetica"/>
        </w:rPr>
        <w:t xml:space="preserve"> 5</w:t>
      </w:r>
      <w:r w:rsidR="00D43064">
        <w:rPr>
          <w:rFonts w:ascii="Helvetica" w:hAnsi="Helvetica"/>
        </w:rPr>
        <w:t>, 2017</w:t>
      </w:r>
      <w:r w:rsidRPr="007743F9">
        <w:rPr>
          <w:rFonts w:ascii="Helvetica" w:hAnsi="Helvetica"/>
        </w:rPr>
        <w:t>.</w:t>
      </w:r>
    </w:p>
    <w:sectPr w:rsidR="00587819" w:rsidRPr="007743F9" w:rsidSect="009F46A5">
      <w:pgSz w:w="12240" w:h="15840"/>
      <w:pgMar w:top="1440" w:right="720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297CF0"/>
    <w:multiLevelType w:val="hybridMultilevel"/>
    <w:tmpl w:val="0FFEE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594291"/>
    <w:multiLevelType w:val="multilevel"/>
    <w:tmpl w:val="FA683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B464703"/>
    <w:multiLevelType w:val="hybridMultilevel"/>
    <w:tmpl w:val="200A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182DF2"/>
    <w:multiLevelType w:val="hybridMultilevel"/>
    <w:tmpl w:val="8ED86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007273"/>
    <w:multiLevelType w:val="hybridMultilevel"/>
    <w:tmpl w:val="F3E65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25149C"/>
    <w:multiLevelType w:val="hybridMultilevel"/>
    <w:tmpl w:val="CFEC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B952E5"/>
    <w:multiLevelType w:val="hybridMultilevel"/>
    <w:tmpl w:val="AFDAA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E030172"/>
    <w:multiLevelType w:val="hybridMultilevel"/>
    <w:tmpl w:val="2A487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2"/>
  </w:num>
  <w:num w:numId="6">
    <w:abstractNumId w:val="3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DcxM7E0N7c0NDFW0lEKTi0uzszPAykwrAUA9nUQFSwAAAA="/>
  </w:docVars>
  <w:rsids>
    <w:rsidRoot w:val="00306710"/>
    <w:rsid w:val="00035066"/>
    <w:rsid w:val="00071C1E"/>
    <w:rsid w:val="000A66B1"/>
    <w:rsid w:val="000A70EA"/>
    <w:rsid w:val="00107736"/>
    <w:rsid w:val="0014271E"/>
    <w:rsid w:val="00177CD3"/>
    <w:rsid w:val="001872EE"/>
    <w:rsid w:val="00190171"/>
    <w:rsid w:val="001B6540"/>
    <w:rsid w:val="001C0F99"/>
    <w:rsid w:val="001D5806"/>
    <w:rsid w:val="001F10C6"/>
    <w:rsid w:val="001F1D42"/>
    <w:rsid w:val="001F6413"/>
    <w:rsid w:val="00203719"/>
    <w:rsid w:val="00220A5E"/>
    <w:rsid w:val="00253B7B"/>
    <w:rsid w:val="00264F90"/>
    <w:rsid w:val="002E03E8"/>
    <w:rsid w:val="00306710"/>
    <w:rsid w:val="00322893"/>
    <w:rsid w:val="003A3232"/>
    <w:rsid w:val="004200A0"/>
    <w:rsid w:val="00421560"/>
    <w:rsid w:val="00424515"/>
    <w:rsid w:val="004324D4"/>
    <w:rsid w:val="00462BAA"/>
    <w:rsid w:val="004A1515"/>
    <w:rsid w:val="00503D3D"/>
    <w:rsid w:val="00517C2E"/>
    <w:rsid w:val="00554929"/>
    <w:rsid w:val="00574632"/>
    <w:rsid w:val="00587819"/>
    <w:rsid w:val="005A5EE0"/>
    <w:rsid w:val="005D3311"/>
    <w:rsid w:val="005E7984"/>
    <w:rsid w:val="00606F0C"/>
    <w:rsid w:val="00621FDE"/>
    <w:rsid w:val="006656EE"/>
    <w:rsid w:val="006B404D"/>
    <w:rsid w:val="006D2275"/>
    <w:rsid w:val="00722250"/>
    <w:rsid w:val="007342FD"/>
    <w:rsid w:val="0074701F"/>
    <w:rsid w:val="007743F9"/>
    <w:rsid w:val="007876F7"/>
    <w:rsid w:val="007A1598"/>
    <w:rsid w:val="007A46C1"/>
    <w:rsid w:val="00803AFC"/>
    <w:rsid w:val="00831F16"/>
    <w:rsid w:val="008423B8"/>
    <w:rsid w:val="00855FB0"/>
    <w:rsid w:val="00881B3C"/>
    <w:rsid w:val="00890A9B"/>
    <w:rsid w:val="008A1E35"/>
    <w:rsid w:val="008E395C"/>
    <w:rsid w:val="009C7F78"/>
    <w:rsid w:val="009E2372"/>
    <w:rsid w:val="009E741A"/>
    <w:rsid w:val="009F3730"/>
    <w:rsid w:val="009F46A5"/>
    <w:rsid w:val="00A3154E"/>
    <w:rsid w:val="00A6762B"/>
    <w:rsid w:val="00A7523E"/>
    <w:rsid w:val="00AF3EE9"/>
    <w:rsid w:val="00B00E28"/>
    <w:rsid w:val="00B022DC"/>
    <w:rsid w:val="00B06062"/>
    <w:rsid w:val="00B426E2"/>
    <w:rsid w:val="00B91FBF"/>
    <w:rsid w:val="00B92681"/>
    <w:rsid w:val="00BD105C"/>
    <w:rsid w:val="00C03753"/>
    <w:rsid w:val="00C874E2"/>
    <w:rsid w:val="00CA6F7A"/>
    <w:rsid w:val="00CD5D97"/>
    <w:rsid w:val="00CD79F0"/>
    <w:rsid w:val="00CF442F"/>
    <w:rsid w:val="00D0630C"/>
    <w:rsid w:val="00D114D5"/>
    <w:rsid w:val="00D1340E"/>
    <w:rsid w:val="00D22F31"/>
    <w:rsid w:val="00D248FF"/>
    <w:rsid w:val="00D30F70"/>
    <w:rsid w:val="00D43064"/>
    <w:rsid w:val="00D671A1"/>
    <w:rsid w:val="00D970F1"/>
    <w:rsid w:val="00DA1B61"/>
    <w:rsid w:val="00DD2343"/>
    <w:rsid w:val="00E1400B"/>
    <w:rsid w:val="00EB5C67"/>
    <w:rsid w:val="00EC7873"/>
    <w:rsid w:val="00F16909"/>
    <w:rsid w:val="00F42203"/>
    <w:rsid w:val="00F56F05"/>
    <w:rsid w:val="00F618ED"/>
    <w:rsid w:val="00F72134"/>
    <w:rsid w:val="00F827B3"/>
    <w:rsid w:val="00FD3482"/>
    <w:rsid w:val="00FF1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F8F6DF3"/>
  <w15:docId w15:val="{D2B5AF92-8EF5-4ED6-A491-2048D8B05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Calibri" w:hAnsi="Calibri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56E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56E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0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0F9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F0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F05"/>
    <w:rPr>
      <w:rFonts w:ascii="Lucida Grande" w:hAnsi="Lucida Grande" w:cs="Lucida Grande"/>
      <w:sz w:val="18"/>
      <w:szCs w:val="18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F10C6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656E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656E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0A66B1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92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hyperlink" Target="http://www.togethergreen.org/grants/grants-innovation" TargetMode="External"/><Relationship Id="rId7" Type="http://schemas.openxmlformats.org/officeDocument/2006/relationships/hyperlink" Target="http://www.togethergreen.org/grants/grants-innovation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6</Words>
  <Characters>3911</Characters>
  <Application>Microsoft Macintosh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ossmont-Cuyamaca Community College District</Company>
  <LinksUpToDate>false</LinksUpToDate>
  <CharactersWithSpaces>4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n Kaufhold</dc:creator>
  <cp:lastModifiedBy>John Valencia</cp:lastModifiedBy>
  <cp:revision>2</cp:revision>
  <cp:lastPrinted>2015-01-29T16:51:00Z</cp:lastPrinted>
  <dcterms:created xsi:type="dcterms:W3CDTF">2017-04-03T23:16:00Z</dcterms:created>
  <dcterms:modified xsi:type="dcterms:W3CDTF">2017-04-03T23:16:00Z</dcterms:modified>
</cp:coreProperties>
</file>